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23DD1F16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BA75BF8" wp14:editId="5E30EEC0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678907ED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479847ED" w14:textId="780DE0D4" w:rsidR="00B3287F" w:rsidRDefault="00B3287F" w:rsidP="00E26358">
      <w:pPr>
        <w:pStyle w:val="NoSpacing"/>
        <w:jc w:val="both"/>
        <w:rPr>
          <w:b/>
          <w:bCs/>
          <w:noProof/>
          <w:lang w:bidi="he-IL"/>
        </w:rPr>
      </w:pPr>
    </w:p>
    <w:p w14:paraId="17D49ECB" w14:textId="7B659829" w:rsidR="00E24259" w:rsidRDefault="00CE7715" w:rsidP="0092679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e </w:t>
      </w:r>
      <w:r w:rsidR="0092679D" w:rsidRPr="0092679D">
        <w:rPr>
          <w:b/>
          <w:bCs/>
          <w:noProof/>
          <w:lang w:bidi="he-IL"/>
        </w:rPr>
        <w:t>Leawood Rotary Club</w:t>
      </w:r>
      <w:r>
        <w:rPr>
          <w:b/>
          <w:bCs/>
          <w:noProof/>
          <w:lang w:bidi="he-IL"/>
        </w:rPr>
        <w:t xml:space="preserve"> </w:t>
      </w:r>
      <w:r w:rsidR="00FF6F68">
        <w:rPr>
          <w:b/>
          <w:bCs/>
          <w:noProof/>
          <w:lang w:bidi="he-IL"/>
        </w:rPr>
        <w:t xml:space="preserve">received a special treat </w:t>
      </w:r>
      <w:r w:rsidR="001D77A9">
        <w:rPr>
          <w:b/>
          <w:bCs/>
          <w:noProof/>
          <w:lang w:bidi="he-IL"/>
        </w:rPr>
        <w:t>–</w:t>
      </w:r>
      <w:r w:rsidR="00FF6F68">
        <w:rPr>
          <w:b/>
          <w:bCs/>
          <w:noProof/>
          <w:lang w:bidi="he-IL"/>
        </w:rPr>
        <w:t xml:space="preserve"> we</w:t>
      </w:r>
      <w:r w:rsidR="001D77A9">
        <w:rPr>
          <w:b/>
          <w:bCs/>
          <w:noProof/>
          <w:lang w:bidi="he-IL"/>
        </w:rPr>
        <w:t xml:space="preserve"> heard from a local author! </w:t>
      </w:r>
      <w:r w:rsidR="001D77A9" w:rsidRPr="001D77A9">
        <w:rPr>
          <w:b/>
          <w:bCs/>
          <w:noProof/>
          <w:lang w:bidi="he-IL"/>
        </w:rPr>
        <w:t>Becky Blades</w:t>
      </w:r>
      <w:r w:rsidR="00D611FC">
        <w:rPr>
          <w:b/>
          <w:bCs/>
          <w:noProof/>
          <w:lang w:bidi="he-IL"/>
        </w:rPr>
        <w:t xml:space="preserve">’ latest </w:t>
      </w:r>
      <w:r w:rsidR="006308BF">
        <w:rPr>
          <w:b/>
          <w:bCs/>
          <w:noProof/>
          <w:lang w:bidi="he-IL"/>
        </w:rPr>
        <w:t>book is titled “Start More Than You Can Finish,</w:t>
      </w:r>
      <w:r w:rsidR="005A3CB4">
        <w:rPr>
          <w:b/>
          <w:bCs/>
          <w:noProof/>
          <w:lang w:bidi="he-IL"/>
        </w:rPr>
        <w:t xml:space="preserve">” a text that introduces </w:t>
      </w:r>
      <w:r w:rsidR="00C660AA">
        <w:rPr>
          <w:b/>
          <w:bCs/>
          <w:noProof/>
          <w:lang w:bidi="he-IL"/>
        </w:rPr>
        <w:t xml:space="preserve">the concept of </w:t>
      </w:r>
      <w:r w:rsidR="00EB51D3" w:rsidRPr="00EB51D3">
        <w:rPr>
          <w:b/>
          <w:bCs/>
          <w:noProof/>
          <w:lang w:bidi="he-IL"/>
        </w:rPr>
        <w:t>stARTistry® — the art of beginning.</w:t>
      </w:r>
      <w:r w:rsidR="00F07C5A">
        <w:rPr>
          <w:b/>
          <w:bCs/>
          <w:noProof/>
          <w:lang w:bidi="he-IL"/>
        </w:rPr>
        <w:t xml:space="preserve"> </w:t>
      </w:r>
      <w:r w:rsidR="005E1C07">
        <w:rPr>
          <w:b/>
          <w:bCs/>
          <w:noProof/>
          <w:lang w:bidi="he-IL"/>
        </w:rPr>
        <w:t>Her main premise is, “Not Finishing is Not Failure.”</w:t>
      </w:r>
    </w:p>
    <w:p w14:paraId="71CD036B" w14:textId="09601602" w:rsidR="00E24259" w:rsidRDefault="00E24259" w:rsidP="0092679D">
      <w:pPr>
        <w:pStyle w:val="NoSpacing"/>
        <w:jc w:val="both"/>
        <w:rPr>
          <w:b/>
          <w:bCs/>
          <w:noProof/>
          <w:lang w:bidi="he-IL"/>
        </w:rPr>
      </w:pPr>
    </w:p>
    <w:p w14:paraId="3E38A0AC" w14:textId="05199A2F" w:rsidR="00110F67" w:rsidRDefault="00DB0EA3" w:rsidP="0092679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Leawood Rotarians also </w:t>
      </w:r>
      <w:r w:rsidR="002E7959">
        <w:rPr>
          <w:b/>
          <w:bCs/>
          <w:noProof/>
          <w:lang w:bidi="he-IL"/>
        </w:rPr>
        <w:t xml:space="preserve">volunteered </w:t>
      </w:r>
      <w:r w:rsidR="00000D37">
        <w:rPr>
          <w:b/>
          <w:bCs/>
          <w:noProof/>
          <w:lang w:bidi="he-IL"/>
        </w:rPr>
        <w:t xml:space="preserve">at the Happy Bottoms event. </w:t>
      </w:r>
      <w:r w:rsidR="007C49B0" w:rsidRPr="007C49B0">
        <w:rPr>
          <w:b/>
          <w:bCs/>
          <w:noProof/>
          <w:lang w:bidi="he-IL"/>
        </w:rPr>
        <w:t>Since 2009</w:t>
      </w:r>
      <w:r w:rsidR="007C49B0">
        <w:rPr>
          <w:b/>
          <w:bCs/>
          <w:noProof/>
          <w:lang w:bidi="he-IL"/>
        </w:rPr>
        <w:t>,</w:t>
      </w:r>
      <w:r w:rsidR="007C49B0" w:rsidRPr="007C49B0">
        <w:rPr>
          <w:b/>
          <w:bCs/>
          <w:noProof/>
          <w:lang w:bidi="he-IL"/>
        </w:rPr>
        <w:t xml:space="preserve"> </w:t>
      </w:r>
      <w:r w:rsidR="007C49B0">
        <w:rPr>
          <w:b/>
          <w:bCs/>
          <w:noProof/>
          <w:lang w:bidi="he-IL"/>
        </w:rPr>
        <w:t>Happy Bottoms has</w:t>
      </w:r>
      <w:r w:rsidR="007C49B0" w:rsidRPr="007C49B0">
        <w:rPr>
          <w:b/>
          <w:bCs/>
          <w:noProof/>
          <w:lang w:bidi="he-IL"/>
        </w:rPr>
        <w:t xml:space="preserve"> </w:t>
      </w:r>
      <w:r w:rsidR="007C49B0">
        <w:rPr>
          <w:b/>
          <w:bCs/>
          <w:noProof/>
          <w:lang w:bidi="he-IL"/>
        </w:rPr>
        <w:t>covered</w:t>
      </w:r>
      <w:r w:rsidR="007C49B0" w:rsidRPr="007C49B0">
        <w:rPr>
          <w:b/>
          <w:bCs/>
          <w:noProof/>
          <w:lang w:bidi="he-IL"/>
        </w:rPr>
        <w:t xml:space="preserve"> the </w:t>
      </w:r>
      <w:r w:rsidR="00A062FF">
        <w:rPr>
          <w:b/>
          <w:bCs/>
          <w:noProof/>
          <w:lang w:bidi="he-IL"/>
        </w:rPr>
        <w:t>“</w:t>
      </w:r>
      <w:r w:rsidR="007C49B0" w:rsidRPr="007C49B0">
        <w:rPr>
          <w:b/>
          <w:bCs/>
          <w:noProof/>
          <w:lang w:bidi="he-IL"/>
        </w:rPr>
        <w:t>diaper gap</w:t>
      </w:r>
      <w:r w:rsidR="00A062FF">
        <w:rPr>
          <w:b/>
          <w:bCs/>
          <w:noProof/>
          <w:lang w:bidi="he-IL"/>
        </w:rPr>
        <w:t xml:space="preserve">” for </w:t>
      </w:r>
      <w:r w:rsidR="00BE2741">
        <w:rPr>
          <w:b/>
          <w:bCs/>
          <w:noProof/>
          <w:lang w:bidi="he-IL"/>
        </w:rPr>
        <w:t>Kansas City Metro Area families</w:t>
      </w:r>
      <w:r w:rsidR="007C49B0" w:rsidRPr="007C49B0">
        <w:rPr>
          <w:b/>
          <w:bCs/>
          <w:noProof/>
          <w:lang w:bidi="he-IL"/>
        </w:rPr>
        <w:t>.</w:t>
      </w:r>
    </w:p>
    <w:p w14:paraId="02FF9CEE" w14:textId="1E029266" w:rsidR="00A2424E" w:rsidRPr="008911FB" w:rsidRDefault="00790490" w:rsidP="008911FB">
      <w:pPr>
        <w:pStyle w:val="NoSpacing"/>
        <w:jc w:val="both"/>
        <w:rPr>
          <w:b/>
          <w:bCs/>
          <w:noProof/>
          <w:lang w:bidi="he-IL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58244" behindDoc="1" locked="0" layoutInCell="1" allowOverlap="1" wp14:anchorId="0E12565D" wp14:editId="6818ECE9">
            <wp:simplePos x="0" y="0"/>
            <wp:positionH relativeFrom="column">
              <wp:posOffset>1798320</wp:posOffset>
            </wp:positionH>
            <wp:positionV relativeFrom="paragraph">
              <wp:posOffset>2846070</wp:posOffset>
            </wp:positionV>
            <wp:extent cx="3161665" cy="2392680"/>
            <wp:effectExtent l="0" t="0" r="635" b="7620"/>
            <wp:wrapTight wrapText="bothSides">
              <wp:wrapPolygon edited="0">
                <wp:start x="0" y="0"/>
                <wp:lineTo x="0" y="21497"/>
                <wp:lineTo x="21474" y="21497"/>
                <wp:lineTo x="214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5" r="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1665" cy="2392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675A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8243" behindDoc="1" locked="0" layoutInCell="1" allowOverlap="1" wp14:anchorId="6EF76529" wp14:editId="6B105C20">
            <wp:simplePos x="0" y="0"/>
            <wp:positionH relativeFrom="column">
              <wp:posOffset>3276600</wp:posOffset>
            </wp:positionH>
            <wp:positionV relativeFrom="paragraph">
              <wp:posOffset>255270</wp:posOffset>
            </wp:positionV>
            <wp:extent cx="3371850" cy="2529840"/>
            <wp:effectExtent l="0" t="0" r="0" b="3810"/>
            <wp:wrapTight wrapText="bothSides">
              <wp:wrapPolygon edited="0">
                <wp:start x="0" y="0"/>
                <wp:lineTo x="0" y="21470"/>
                <wp:lineTo x="21478" y="21470"/>
                <wp:lineTo x="2147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69DC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0D55B9D0" wp14:editId="6DBEB223">
            <wp:simplePos x="0" y="0"/>
            <wp:positionH relativeFrom="column">
              <wp:posOffset>300355</wp:posOffset>
            </wp:positionH>
            <wp:positionV relativeFrom="paragraph">
              <wp:posOffset>24130</wp:posOffset>
            </wp:positionV>
            <wp:extent cx="2536190" cy="2971800"/>
            <wp:effectExtent l="0" t="8255" r="8255" b="8255"/>
            <wp:wrapTight wrapText="bothSides">
              <wp:wrapPolygon edited="0">
                <wp:start x="-70" y="21540"/>
                <wp:lineTo x="21508" y="21540"/>
                <wp:lineTo x="21508" y="78"/>
                <wp:lineTo x="-70" y="78"/>
                <wp:lineTo x="-70" y="2154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87" r="10425"/>
                    <a:stretch/>
                  </pic:blipFill>
                  <pic:spPr bwMode="auto">
                    <a:xfrm rot="5400000">
                      <a:off x="0" y="0"/>
                      <a:ext cx="2536190" cy="297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38427" w14:textId="26431323" w:rsidR="0053115D" w:rsidRDefault="0053115D">
      <w:pP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</w:pPr>
    </w:p>
    <w:p w14:paraId="72105BD6" w14:textId="1BC3BA5E" w:rsidR="00110F67" w:rsidRDefault="00110F67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06BD6B71" w14:textId="0797C732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3196797A" w14:textId="2023878D" w:rsidR="009E21F9" w:rsidRDefault="009E21F9" w:rsidP="009464A8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>Mar 22</w:t>
      </w:r>
      <w:r w:rsidR="00BE2741" w:rsidRPr="00BE2741">
        <w:rPr>
          <w:noProof/>
          <w:vertAlign w:val="superscript"/>
        </w:rPr>
        <w:t>nd</w:t>
      </w:r>
      <w:r w:rsidR="00BE2741">
        <w:rPr>
          <w:noProof/>
        </w:rPr>
        <w:t xml:space="preserve"> </w:t>
      </w:r>
      <w:r>
        <w:rPr>
          <w:noProof/>
        </w:rPr>
        <w:t xml:space="preserve"> is annually declared World Water Day by the UN as Rotary provides clean water </w:t>
      </w:r>
      <w:r w:rsidR="00BE2741">
        <w:rPr>
          <w:noProof/>
        </w:rPr>
        <w:t>worldwide</w:t>
      </w:r>
      <w:r>
        <w:rPr>
          <w:noProof/>
        </w:rPr>
        <w:t>.</w:t>
      </w:r>
      <w:r w:rsidR="009464A8">
        <w:rPr>
          <w:noProof/>
        </w:rPr>
        <w:t xml:space="preserve"> </w:t>
      </w:r>
      <w:r w:rsidR="00304713">
        <w:rPr>
          <w:noProof/>
        </w:rPr>
        <w:t xml:space="preserve">Leawood Rotary’s </w:t>
      </w:r>
      <w:r w:rsidR="009464A8">
        <w:rPr>
          <w:noProof/>
        </w:rPr>
        <w:t>Happy Bucks raised $</w:t>
      </w:r>
      <w:r w:rsidR="00583F07">
        <w:rPr>
          <w:noProof/>
        </w:rPr>
        <w:t>1700</w:t>
      </w:r>
      <w:r w:rsidR="00F10AA5">
        <w:rPr>
          <w:noProof/>
        </w:rPr>
        <w:t xml:space="preserve"> in cash</w:t>
      </w:r>
      <w:r w:rsidR="009464A8">
        <w:rPr>
          <w:noProof/>
        </w:rPr>
        <w:t xml:space="preserve"> </w:t>
      </w:r>
      <w:r w:rsidR="008452FB">
        <w:rPr>
          <w:noProof/>
        </w:rPr>
        <w:t xml:space="preserve">and checks </w:t>
      </w:r>
      <w:r w:rsidR="009464A8">
        <w:rPr>
          <w:noProof/>
        </w:rPr>
        <w:t>from our members</w:t>
      </w:r>
      <w:r w:rsidR="003F47C9">
        <w:rPr>
          <w:noProof/>
        </w:rPr>
        <w:t xml:space="preserve"> (we also have </w:t>
      </w:r>
      <w:r w:rsidR="00631380">
        <w:rPr>
          <w:noProof/>
        </w:rPr>
        <w:t>other</w:t>
      </w:r>
      <w:r w:rsidR="00631380">
        <w:rPr>
          <w:noProof/>
        </w:rPr>
        <w:t xml:space="preserve"> </w:t>
      </w:r>
      <w:r w:rsidR="003F47C9">
        <w:rPr>
          <w:noProof/>
        </w:rPr>
        <w:t>pledges)</w:t>
      </w:r>
      <w:r w:rsidR="00501562">
        <w:rPr>
          <w:noProof/>
        </w:rPr>
        <w:t>.</w:t>
      </w:r>
      <w:r w:rsidR="009464A8">
        <w:rPr>
          <w:noProof/>
        </w:rPr>
        <w:t xml:space="preserve"> </w:t>
      </w:r>
      <w:r w:rsidR="00501562">
        <w:rPr>
          <w:noProof/>
        </w:rPr>
        <w:t>T</w:t>
      </w:r>
      <w:r w:rsidR="009464A8">
        <w:rPr>
          <w:noProof/>
        </w:rPr>
        <w:t xml:space="preserve">hat </w:t>
      </w:r>
      <w:r w:rsidR="00385F88">
        <w:rPr>
          <w:noProof/>
        </w:rPr>
        <w:t xml:space="preserve">means that we will get a </w:t>
      </w:r>
      <w:r w:rsidR="009464A8">
        <w:rPr>
          <w:noProof/>
        </w:rPr>
        <w:t>$1,000 match from club funds.</w:t>
      </w:r>
    </w:p>
    <w:p w14:paraId="3E76D8ED" w14:textId="39C57478" w:rsidR="00E558AE" w:rsidRDefault="00E558AE" w:rsidP="009E21F9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>Rotary Braketology</w:t>
      </w:r>
      <w:r w:rsidR="00F9310E">
        <w:rPr>
          <w:noProof/>
        </w:rPr>
        <w:t xml:space="preserve"> Update </w:t>
      </w:r>
      <w:r w:rsidR="00F86FA4">
        <w:rPr>
          <w:noProof/>
        </w:rPr>
        <w:t>–</w:t>
      </w:r>
      <w:r w:rsidR="00F9310E">
        <w:rPr>
          <w:noProof/>
        </w:rPr>
        <w:t xml:space="preserve"> </w:t>
      </w:r>
      <w:r w:rsidR="00F86FA4">
        <w:rPr>
          <w:noProof/>
        </w:rPr>
        <w:t xml:space="preserve">Del Karmeier has not one but two </w:t>
      </w:r>
      <w:r w:rsidR="00E55B7F">
        <w:rPr>
          <w:noProof/>
        </w:rPr>
        <w:t>Round One point gathering brackets</w:t>
      </w:r>
      <w:r w:rsidR="00AF7B6A">
        <w:rPr>
          <w:noProof/>
        </w:rPr>
        <w:t>! By the time you read this, Round Two will be over</w:t>
      </w:r>
      <w:r w:rsidR="00BE2741">
        <w:rPr>
          <w:noProof/>
        </w:rPr>
        <w:t>,</w:t>
      </w:r>
      <w:r w:rsidR="00207628">
        <w:rPr>
          <w:noProof/>
        </w:rPr>
        <w:t xml:space="preserve"> so check </w:t>
      </w:r>
      <w:r w:rsidR="00464437">
        <w:rPr>
          <w:noProof/>
        </w:rPr>
        <w:t xml:space="preserve">your email for updates </w:t>
      </w:r>
      <w:r w:rsidR="004239B8">
        <w:rPr>
          <w:noProof/>
        </w:rPr>
        <w:t xml:space="preserve">from </w:t>
      </w:r>
      <w:r w:rsidR="00AE305C">
        <w:rPr>
          <w:noProof/>
        </w:rPr>
        <w:t>Roxanne!</w:t>
      </w:r>
    </w:p>
    <w:p w14:paraId="3DF11368" w14:textId="38D15B08" w:rsidR="00E152FA" w:rsidRDefault="00E152FA" w:rsidP="009E21F9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 xml:space="preserve">Girl Scout Project </w:t>
      </w:r>
      <w:r w:rsidR="007925B8">
        <w:rPr>
          <w:noProof/>
        </w:rPr>
        <w:t>–</w:t>
      </w:r>
      <w:r>
        <w:rPr>
          <w:noProof/>
        </w:rPr>
        <w:t xml:space="preserve"> </w:t>
      </w:r>
      <w:r w:rsidR="007925B8">
        <w:rPr>
          <w:noProof/>
        </w:rPr>
        <w:t xml:space="preserve">Don’t forget to </w:t>
      </w:r>
      <w:r w:rsidR="00187DF6">
        <w:rPr>
          <w:noProof/>
        </w:rPr>
        <w:t>sign up to help</w:t>
      </w:r>
      <w:r w:rsidR="00E4210D">
        <w:rPr>
          <w:noProof/>
        </w:rPr>
        <w:t xml:space="preserve"> on</w:t>
      </w:r>
      <w:r w:rsidR="001F1495">
        <w:rPr>
          <w:noProof/>
        </w:rPr>
        <w:t xml:space="preserve">  Sat, Apr 1</w:t>
      </w:r>
      <w:r w:rsidR="001F1495" w:rsidRPr="001F1495">
        <w:rPr>
          <w:noProof/>
          <w:vertAlign w:val="superscript"/>
        </w:rPr>
        <w:t>st</w:t>
      </w:r>
      <w:r w:rsidR="00BE2741">
        <w:rPr>
          <w:noProof/>
          <w:vertAlign w:val="superscript"/>
        </w:rPr>
        <w:t>,</w:t>
      </w:r>
      <w:r w:rsidR="001F1495">
        <w:rPr>
          <w:noProof/>
        </w:rPr>
        <w:t xml:space="preserve"> from 10</w:t>
      </w:r>
      <w:r w:rsidR="006F5F93">
        <w:rPr>
          <w:noProof/>
        </w:rPr>
        <w:t>:00</w:t>
      </w:r>
      <w:r w:rsidR="00FF7DEA">
        <w:rPr>
          <w:noProof/>
        </w:rPr>
        <w:t xml:space="preserve"> am – 2:00 pm, </w:t>
      </w:r>
      <w:r w:rsidR="00BE2741">
        <w:rPr>
          <w:noProof/>
        </w:rPr>
        <w:t xml:space="preserve">at </w:t>
      </w:r>
      <w:r w:rsidR="00FF7DEA">
        <w:rPr>
          <w:noProof/>
        </w:rPr>
        <w:t>Camp Tongawood at 18</w:t>
      </w:r>
      <w:r w:rsidR="006A6893">
        <w:rPr>
          <w:noProof/>
        </w:rPr>
        <w:t>634 Evans Rd, Tonganoxie, KS 66086.</w:t>
      </w:r>
      <w:r w:rsidR="00E4210D">
        <w:rPr>
          <w:noProof/>
        </w:rPr>
        <w:t xml:space="preserve"> RSVP directly to Mary Reed.</w:t>
      </w:r>
    </w:p>
    <w:p w14:paraId="334B89C4" w14:textId="77777777" w:rsidR="00820ADB" w:rsidRDefault="00820AD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1DD6600C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</w:t>
      </w:r>
      <w:r w:rsidR="007A10E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E4D6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955FC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r</w:t>
      </w:r>
      <w:r w:rsidR="00580C6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64352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6</w:t>
      </w:r>
      <w:r w:rsidR="00FA577B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8"/>
        <w:gridCol w:w="2773"/>
        <w:gridCol w:w="1244"/>
        <w:gridCol w:w="1290"/>
        <w:gridCol w:w="2259"/>
        <w:gridCol w:w="1599"/>
      </w:tblGrid>
      <w:tr w:rsidR="005F0D1C" w:rsidRPr="009F3A77" w14:paraId="06067C29" w14:textId="77777777" w:rsidTr="005F7891">
        <w:trPr>
          <w:trHeight w:val="462"/>
        </w:trPr>
        <w:tc>
          <w:tcPr>
            <w:tcW w:w="1378" w:type="dxa"/>
            <w:shd w:val="clear" w:color="auto" w:fill="auto"/>
          </w:tcPr>
          <w:p w14:paraId="07D2C4BF" w14:textId="77777777" w:rsidR="00341CC3" w:rsidRPr="009F3A77" w:rsidRDefault="00341CC3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bookmarkStart w:id="0" w:name="fall_speaker_-_greeter_-_invoc_list"/>
            <w:bookmarkEnd w:id="0"/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DATE</w:t>
            </w:r>
          </w:p>
        </w:tc>
        <w:tc>
          <w:tcPr>
            <w:tcW w:w="2773" w:type="dxa"/>
            <w:shd w:val="clear" w:color="auto" w:fill="auto"/>
          </w:tcPr>
          <w:p w14:paraId="3BD27734" w14:textId="77777777" w:rsidR="00341CC3" w:rsidRPr="009F3A77" w:rsidRDefault="00341CC3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  <w:t xml:space="preserve"> </w:t>
            </w: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SPEAKER </w:t>
            </w:r>
          </w:p>
        </w:tc>
        <w:tc>
          <w:tcPr>
            <w:tcW w:w="1244" w:type="dxa"/>
            <w:shd w:val="clear" w:color="auto" w:fill="auto"/>
          </w:tcPr>
          <w:p w14:paraId="1433D8FD" w14:textId="77777777" w:rsidR="00341CC3" w:rsidRPr="009F3A77" w:rsidRDefault="00341CC3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INVOCATION</w:t>
            </w:r>
          </w:p>
        </w:tc>
        <w:tc>
          <w:tcPr>
            <w:tcW w:w="1290" w:type="dxa"/>
            <w:shd w:val="clear" w:color="auto" w:fill="auto"/>
          </w:tcPr>
          <w:p w14:paraId="2418263F" w14:textId="77777777" w:rsidR="00341CC3" w:rsidRPr="009F3A77" w:rsidRDefault="00341CC3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VOCATIONAL</w:t>
            </w:r>
          </w:p>
        </w:tc>
        <w:tc>
          <w:tcPr>
            <w:tcW w:w="2259" w:type="dxa"/>
            <w:shd w:val="clear" w:color="auto" w:fill="auto"/>
          </w:tcPr>
          <w:p w14:paraId="4D800B8A" w14:textId="77777777" w:rsidR="00341CC3" w:rsidRPr="009F3A77" w:rsidRDefault="00341CC3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GREETERS </w:t>
            </w:r>
            <w:r w:rsidRPr="009F3A77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bidi="x-none"/>
              </w:rPr>
              <w:t>ALL MONTH</w:t>
            </w:r>
          </w:p>
        </w:tc>
        <w:tc>
          <w:tcPr>
            <w:tcW w:w="1599" w:type="dxa"/>
          </w:tcPr>
          <w:p w14:paraId="44478001" w14:textId="77777777" w:rsidR="00341CC3" w:rsidRPr="009F3A77" w:rsidRDefault="00341CC3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TECH CREW</w:t>
            </w:r>
          </w:p>
        </w:tc>
      </w:tr>
      <w:tr w:rsidR="004D6E4F" w:rsidRPr="00411E0B" w14:paraId="1D94B344" w14:textId="77777777">
        <w:trPr>
          <w:trHeight w:val="441"/>
        </w:trPr>
        <w:tc>
          <w:tcPr>
            <w:tcW w:w="1378" w:type="dxa"/>
            <w:shd w:val="clear" w:color="auto" w:fill="auto"/>
          </w:tcPr>
          <w:p w14:paraId="32C27036" w14:textId="63C2AC93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Mar 23</w:t>
            </w:r>
            <w:r w:rsidR="00844CD2" w:rsidRPr="00844CD2">
              <w:rPr>
                <w:rFonts w:asciiTheme="minorHAnsi" w:hAnsiTheme="minorHAnsi" w:cstheme="minorHAnsi"/>
                <w:sz w:val="20"/>
                <w:szCs w:val="16"/>
                <w:vertAlign w:val="superscript"/>
              </w:rPr>
              <w:t>rd</w:t>
            </w:r>
            <w:r w:rsidR="00844CD2">
              <w:rPr>
                <w:rFonts w:asciiTheme="minorHAnsi" w:hAnsiTheme="minorHAnsi" w:cstheme="minorHAnsi"/>
                <w:sz w:val="20"/>
                <w:szCs w:val="16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68578DAC" w14:textId="1F96379A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Monthly Board Meeting</w:t>
            </w:r>
          </w:p>
        </w:tc>
        <w:tc>
          <w:tcPr>
            <w:tcW w:w="1244" w:type="dxa"/>
            <w:shd w:val="clear" w:color="auto" w:fill="auto"/>
          </w:tcPr>
          <w:p w14:paraId="01E2F952" w14:textId="60DFC771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N/A</w:t>
            </w:r>
          </w:p>
        </w:tc>
        <w:tc>
          <w:tcPr>
            <w:tcW w:w="1290" w:type="dxa"/>
            <w:shd w:val="clear" w:color="auto" w:fill="auto"/>
          </w:tcPr>
          <w:p w14:paraId="7B837F99" w14:textId="77777777" w:rsidR="004D6E4F" w:rsidRPr="004D6E4F" w:rsidRDefault="004D6E4F" w:rsidP="004D6E4F">
            <w:pPr>
              <w:pStyle w:val="Body"/>
              <w:rPr>
                <w:rFonts w:asciiTheme="minorHAnsi" w:eastAsia="Times New Roman" w:hAnsiTheme="minorHAnsi" w:cstheme="minorHAnsi"/>
                <w:color w:val="auto"/>
                <w:sz w:val="20"/>
                <w:szCs w:val="16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7EC3155B" w14:textId="7847CBC1" w:rsidR="004D6E4F" w:rsidRPr="004D6E4F" w:rsidRDefault="0072294B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 xml:space="preserve">Anita W. Jonn W, Kirt Y, </w:t>
            </w:r>
            <w:proofErr w:type="gramStart"/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Ed</w:t>
            </w:r>
            <w:proofErr w:type="gramEnd"/>
            <w:r w:rsidRPr="004D6E4F">
              <w:rPr>
                <w:rFonts w:asciiTheme="minorHAnsi" w:hAnsiTheme="minorHAnsi" w:cstheme="minorHAnsi"/>
                <w:sz w:val="20"/>
                <w:szCs w:val="16"/>
              </w:rPr>
              <w:t xml:space="preserve"> or Arlene L.</w:t>
            </w:r>
          </w:p>
        </w:tc>
        <w:tc>
          <w:tcPr>
            <w:tcW w:w="1599" w:type="dxa"/>
          </w:tcPr>
          <w:p w14:paraId="1D172FE2" w14:textId="1F0FA659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Sara Nyland</w:t>
            </w:r>
          </w:p>
        </w:tc>
      </w:tr>
      <w:tr w:rsidR="00FD1D49" w:rsidRPr="00411E0B" w14:paraId="55CC5DF6" w14:textId="77777777">
        <w:trPr>
          <w:trHeight w:val="441"/>
        </w:trPr>
        <w:tc>
          <w:tcPr>
            <w:tcW w:w="1378" w:type="dxa"/>
            <w:shd w:val="clear" w:color="auto" w:fill="auto"/>
          </w:tcPr>
          <w:p w14:paraId="56C99F1D" w14:textId="4B77511D" w:rsidR="00FD1D49" w:rsidRPr="004D6E4F" w:rsidRDefault="004A5B44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Apr 6</w:t>
            </w:r>
            <w:r w:rsidRPr="004A5B44">
              <w:rPr>
                <w:rFonts w:asciiTheme="minorHAnsi" w:hAnsiTheme="minorHAnsi" w:cstheme="minorHAnsi"/>
                <w:sz w:val="20"/>
                <w:szCs w:val="16"/>
                <w:vertAlign w:val="superscript"/>
              </w:rPr>
              <w:t>th</w:t>
            </w:r>
          </w:p>
        </w:tc>
        <w:tc>
          <w:tcPr>
            <w:tcW w:w="2773" w:type="dxa"/>
            <w:shd w:val="clear" w:color="auto" w:fill="auto"/>
          </w:tcPr>
          <w:p w14:paraId="0FEA1167" w14:textId="0F32E7E8" w:rsidR="00FD1D49" w:rsidRPr="004D6E4F" w:rsidRDefault="004A5B44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Open</w:t>
            </w:r>
          </w:p>
        </w:tc>
        <w:tc>
          <w:tcPr>
            <w:tcW w:w="1244" w:type="dxa"/>
            <w:shd w:val="clear" w:color="auto" w:fill="auto"/>
          </w:tcPr>
          <w:p w14:paraId="21AA452E" w14:textId="27122010" w:rsidR="00FD1D49" w:rsidRPr="004D6E4F" w:rsidRDefault="004A46A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Mel Hawk</w:t>
            </w:r>
          </w:p>
        </w:tc>
        <w:tc>
          <w:tcPr>
            <w:tcW w:w="1290" w:type="dxa"/>
            <w:shd w:val="clear" w:color="auto" w:fill="auto"/>
          </w:tcPr>
          <w:p w14:paraId="1C2CC85C" w14:textId="0E1C3FB0" w:rsidR="00FD1D49" w:rsidRPr="004D6E4F" w:rsidRDefault="00FD1D49" w:rsidP="004D6E4F">
            <w:pPr>
              <w:pStyle w:val="Body"/>
              <w:rPr>
                <w:rFonts w:asciiTheme="minorHAnsi" w:eastAsia="Times New Roman" w:hAnsiTheme="minorHAnsi" w:cstheme="minorHAnsi"/>
                <w:color w:val="auto"/>
                <w:sz w:val="20"/>
                <w:szCs w:val="16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7D0F324E" w14:textId="0D02D348" w:rsidR="00FD1D49" w:rsidRPr="004D6E4F" w:rsidRDefault="007C2D8E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David A, Nancy B, David B, Kevin B, Mike B</w:t>
            </w:r>
          </w:p>
        </w:tc>
        <w:tc>
          <w:tcPr>
            <w:tcW w:w="1599" w:type="dxa"/>
          </w:tcPr>
          <w:p w14:paraId="4B09E614" w14:textId="0489B9A7" w:rsidR="00FD1D49" w:rsidRPr="004D6E4F" w:rsidRDefault="00BA4050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David Bell</w:t>
            </w:r>
          </w:p>
        </w:tc>
      </w:tr>
      <w:tr w:rsidR="00FD1D49" w:rsidRPr="00411E0B" w14:paraId="31A2A0B9" w14:textId="77777777">
        <w:trPr>
          <w:trHeight w:val="441"/>
        </w:trPr>
        <w:tc>
          <w:tcPr>
            <w:tcW w:w="1378" w:type="dxa"/>
            <w:shd w:val="clear" w:color="auto" w:fill="auto"/>
          </w:tcPr>
          <w:p w14:paraId="50FE8B6F" w14:textId="25B7B714" w:rsidR="00FD1D49" w:rsidRPr="004D6E4F" w:rsidRDefault="005D1D3A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Apr 13</w:t>
            </w:r>
            <w:r w:rsidRPr="005D1D3A">
              <w:rPr>
                <w:rFonts w:asciiTheme="minorHAnsi" w:hAnsiTheme="minorHAnsi" w:cstheme="minorHAnsi"/>
                <w:sz w:val="20"/>
                <w:szCs w:val="16"/>
                <w:vertAlign w:val="superscript"/>
              </w:rPr>
              <w:t>th</w:t>
            </w:r>
          </w:p>
        </w:tc>
        <w:tc>
          <w:tcPr>
            <w:tcW w:w="2773" w:type="dxa"/>
            <w:shd w:val="clear" w:color="auto" w:fill="auto"/>
          </w:tcPr>
          <w:p w14:paraId="50380F51" w14:textId="1C49ACA9" w:rsidR="00FD1D49" w:rsidRPr="004D6E4F" w:rsidRDefault="005D1D3A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Joe Vaughn</w:t>
            </w:r>
            <w:r w:rsidR="009900FC">
              <w:rPr>
                <w:rFonts w:asciiTheme="minorHAnsi" w:hAnsiTheme="minorHAnsi" w:cstheme="minorHAnsi"/>
                <w:sz w:val="20"/>
                <w:szCs w:val="16"/>
              </w:rPr>
              <w:t xml:space="preserve">: The Rev. Thomas Johnson, </w:t>
            </w:r>
            <w:r w:rsidR="003A6A37">
              <w:rPr>
                <w:rFonts w:asciiTheme="minorHAnsi" w:hAnsiTheme="minorHAnsi" w:cstheme="minorHAnsi"/>
                <w:sz w:val="20"/>
                <w:szCs w:val="16"/>
              </w:rPr>
              <w:t>Namesake of</w:t>
            </w:r>
            <w:r w:rsidR="009900FC">
              <w:rPr>
                <w:rFonts w:asciiTheme="minorHAnsi" w:hAnsiTheme="minorHAnsi" w:cstheme="minorHAnsi"/>
                <w:sz w:val="20"/>
                <w:szCs w:val="16"/>
              </w:rPr>
              <w:t xml:space="preserve"> </w:t>
            </w:r>
            <w:proofErr w:type="spellStart"/>
            <w:r w:rsidR="009900FC">
              <w:rPr>
                <w:rFonts w:asciiTheme="minorHAnsi" w:hAnsiTheme="minorHAnsi" w:cstheme="minorHAnsi"/>
                <w:sz w:val="20"/>
                <w:szCs w:val="16"/>
              </w:rPr>
              <w:t>Jo</w:t>
            </w:r>
            <w:r w:rsidR="00783F15">
              <w:rPr>
                <w:rFonts w:asciiTheme="minorHAnsi" w:hAnsiTheme="minorHAnsi" w:cstheme="minorHAnsi"/>
                <w:sz w:val="20"/>
                <w:szCs w:val="16"/>
              </w:rPr>
              <w:t>.</w:t>
            </w:r>
            <w:r w:rsidR="009900FC">
              <w:rPr>
                <w:rFonts w:asciiTheme="minorHAnsi" w:hAnsiTheme="minorHAnsi" w:cstheme="minorHAnsi"/>
                <w:sz w:val="20"/>
                <w:szCs w:val="16"/>
              </w:rPr>
              <w:t>Co</w:t>
            </w:r>
            <w:proofErr w:type="spellEnd"/>
            <w:r w:rsidR="00783F15">
              <w:rPr>
                <w:rFonts w:asciiTheme="minorHAnsi" w:hAnsiTheme="minorHAnsi" w:cstheme="minorHAnsi"/>
                <w:sz w:val="20"/>
                <w:szCs w:val="16"/>
              </w:rPr>
              <w:t>.</w:t>
            </w:r>
          </w:p>
        </w:tc>
        <w:tc>
          <w:tcPr>
            <w:tcW w:w="1244" w:type="dxa"/>
            <w:shd w:val="clear" w:color="auto" w:fill="auto"/>
          </w:tcPr>
          <w:p w14:paraId="11B08925" w14:textId="42D5D460" w:rsidR="00FD1D49" w:rsidRPr="004D6E4F" w:rsidRDefault="001C258C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 xml:space="preserve">Arlene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16"/>
              </w:rPr>
              <w:t>Ladegaard</w:t>
            </w:r>
            <w:proofErr w:type="spellEnd"/>
          </w:p>
        </w:tc>
        <w:tc>
          <w:tcPr>
            <w:tcW w:w="1290" w:type="dxa"/>
            <w:shd w:val="clear" w:color="auto" w:fill="auto"/>
          </w:tcPr>
          <w:p w14:paraId="3C8A0770" w14:textId="77777777" w:rsidR="00FD1D49" w:rsidRPr="004D6E4F" w:rsidRDefault="00FD1D49" w:rsidP="004D6E4F">
            <w:pPr>
              <w:pStyle w:val="Body"/>
              <w:rPr>
                <w:rFonts w:asciiTheme="minorHAnsi" w:eastAsia="Times New Roman" w:hAnsiTheme="minorHAnsi" w:cstheme="minorHAnsi"/>
                <w:color w:val="auto"/>
                <w:sz w:val="20"/>
                <w:szCs w:val="16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164C39F8" w14:textId="2B9E70FB" w:rsidR="00FD1D49" w:rsidRPr="004D6E4F" w:rsidRDefault="007C2D8E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David A, Nancy B, David B, Kevin B, Mike B</w:t>
            </w:r>
          </w:p>
        </w:tc>
        <w:tc>
          <w:tcPr>
            <w:tcW w:w="1599" w:type="dxa"/>
          </w:tcPr>
          <w:p w14:paraId="05589040" w14:textId="5B31B1C3" w:rsidR="00FD1D49" w:rsidRPr="004D6E4F" w:rsidRDefault="00BA4050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Rick Robinson</w:t>
            </w:r>
          </w:p>
        </w:tc>
      </w:tr>
      <w:tr w:rsidR="00FD1D49" w:rsidRPr="00411E0B" w14:paraId="3AE0E599" w14:textId="77777777">
        <w:trPr>
          <w:trHeight w:val="441"/>
        </w:trPr>
        <w:tc>
          <w:tcPr>
            <w:tcW w:w="1378" w:type="dxa"/>
            <w:shd w:val="clear" w:color="auto" w:fill="auto"/>
          </w:tcPr>
          <w:p w14:paraId="35EC4E83" w14:textId="3F6E4FBE" w:rsidR="00FD1D49" w:rsidRPr="004D6E4F" w:rsidRDefault="001C258C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Apr 20</w:t>
            </w:r>
            <w:r w:rsidRPr="001C258C">
              <w:rPr>
                <w:rFonts w:asciiTheme="minorHAnsi" w:hAnsiTheme="minorHAnsi" w:cstheme="minorHAnsi"/>
                <w:sz w:val="20"/>
                <w:szCs w:val="16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sz w:val="20"/>
                <w:szCs w:val="16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458CD33A" w14:textId="65442BC1" w:rsidR="00FD1D49" w:rsidRPr="004D6E4F" w:rsidRDefault="001C258C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 xml:space="preserve">Dr. </w:t>
            </w:r>
            <w:r w:rsidR="00816245">
              <w:rPr>
                <w:rFonts w:asciiTheme="minorHAnsi" w:hAnsiTheme="minorHAnsi" w:cstheme="minorHAnsi"/>
                <w:sz w:val="20"/>
                <w:szCs w:val="16"/>
              </w:rPr>
              <w:t>Daniel Mack – Baseball Stats</w:t>
            </w:r>
            <w:r w:rsidR="009158EE">
              <w:rPr>
                <w:rFonts w:asciiTheme="minorHAnsi" w:hAnsiTheme="minorHAnsi" w:cstheme="minorHAnsi"/>
                <w:sz w:val="20"/>
                <w:szCs w:val="16"/>
              </w:rPr>
              <w:t>,</w:t>
            </w:r>
            <w:r w:rsidR="00816245">
              <w:rPr>
                <w:rFonts w:asciiTheme="minorHAnsi" w:hAnsiTheme="minorHAnsi" w:cstheme="minorHAnsi"/>
                <w:sz w:val="20"/>
                <w:szCs w:val="16"/>
              </w:rPr>
              <w:t xml:space="preserve"> a.k.a. Moneyball</w:t>
            </w:r>
          </w:p>
        </w:tc>
        <w:tc>
          <w:tcPr>
            <w:tcW w:w="1244" w:type="dxa"/>
            <w:shd w:val="clear" w:color="auto" w:fill="auto"/>
          </w:tcPr>
          <w:p w14:paraId="46903787" w14:textId="27CB22F3" w:rsidR="00FD1D49" w:rsidRPr="004D6E4F" w:rsidRDefault="0023685A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 xml:space="preserve">Ed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16"/>
              </w:rPr>
              <w:t>Ladegaard</w:t>
            </w:r>
            <w:proofErr w:type="spellEnd"/>
          </w:p>
        </w:tc>
        <w:tc>
          <w:tcPr>
            <w:tcW w:w="1290" w:type="dxa"/>
            <w:shd w:val="clear" w:color="auto" w:fill="auto"/>
          </w:tcPr>
          <w:p w14:paraId="25AF1F9E" w14:textId="77777777" w:rsidR="00FD1D49" w:rsidRPr="004D6E4F" w:rsidRDefault="00FD1D49" w:rsidP="004D6E4F">
            <w:pPr>
              <w:pStyle w:val="Body"/>
              <w:rPr>
                <w:rFonts w:asciiTheme="minorHAnsi" w:eastAsia="Times New Roman" w:hAnsiTheme="minorHAnsi" w:cstheme="minorHAnsi"/>
                <w:color w:val="auto"/>
                <w:sz w:val="20"/>
                <w:szCs w:val="16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4A5CC79D" w14:textId="786104C7" w:rsidR="00FD1D49" w:rsidRPr="004D6E4F" w:rsidRDefault="007C2D8E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David A, Nancy B, David B, Kevin B, Mike B</w:t>
            </w:r>
          </w:p>
        </w:tc>
        <w:tc>
          <w:tcPr>
            <w:tcW w:w="1599" w:type="dxa"/>
          </w:tcPr>
          <w:p w14:paraId="6462BC5B" w14:textId="2C81E8D7" w:rsidR="00FD1D49" w:rsidRPr="004D6E4F" w:rsidRDefault="00BA4050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Andre</w:t>
            </w:r>
            <w:r w:rsidR="001763B2">
              <w:rPr>
                <w:rFonts w:asciiTheme="minorHAnsi" w:hAnsiTheme="minorHAnsi" w:cstheme="minorHAnsi"/>
                <w:sz w:val="20"/>
                <w:szCs w:val="16"/>
              </w:rPr>
              <w:t>w Catherwood</w:t>
            </w:r>
          </w:p>
        </w:tc>
      </w:tr>
      <w:tr w:rsidR="00FD1D49" w:rsidRPr="00411E0B" w14:paraId="372B5DEF" w14:textId="77777777">
        <w:trPr>
          <w:trHeight w:val="441"/>
        </w:trPr>
        <w:tc>
          <w:tcPr>
            <w:tcW w:w="1378" w:type="dxa"/>
            <w:shd w:val="clear" w:color="auto" w:fill="auto"/>
          </w:tcPr>
          <w:p w14:paraId="21D357D3" w14:textId="6EDE302F" w:rsidR="00FD1D49" w:rsidRPr="004D6E4F" w:rsidRDefault="0023685A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Apr 27</w:t>
            </w:r>
            <w:r w:rsidRPr="0023685A">
              <w:rPr>
                <w:rFonts w:asciiTheme="minorHAnsi" w:hAnsiTheme="minorHAnsi" w:cstheme="minorHAnsi"/>
                <w:sz w:val="20"/>
                <w:szCs w:val="16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sz w:val="20"/>
                <w:szCs w:val="16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43DCF9A4" w14:textId="6ADAC2AC" w:rsidR="00FD1D49" w:rsidRPr="004D6E4F" w:rsidRDefault="008D6FED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Monthly Board Meeting</w:t>
            </w:r>
          </w:p>
        </w:tc>
        <w:tc>
          <w:tcPr>
            <w:tcW w:w="1244" w:type="dxa"/>
            <w:shd w:val="clear" w:color="auto" w:fill="auto"/>
          </w:tcPr>
          <w:p w14:paraId="0F61E711" w14:textId="79161E14" w:rsidR="00FD1D49" w:rsidRPr="004D6E4F" w:rsidRDefault="008D6FED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N/A</w:t>
            </w:r>
          </w:p>
        </w:tc>
        <w:tc>
          <w:tcPr>
            <w:tcW w:w="1290" w:type="dxa"/>
            <w:shd w:val="clear" w:color="auto" w:fill="auto"/>
          </w:tcPr>
          <w:p w14:paraId="39EA2C87" w14:textId="6CEF66D2" w:rsidR="00FD1D49" w:rsidRPr="004D6E4F" w:rsidRDefault="008D6FED" w:rsidP="004D6E4F">
            <w:pPr>
              <w:pStyle w:val="Body"/>
              <w:rPr>
                <w:rFonts w:asciiTheme="minorHAnsi" w:eastAsia="Times New Roman" w:hAnsiTheme="minorHAnsi" w:cstheme="minorHAnsi"/>
                <w:color w:val="auto"/>
                <w:sz w:val="20"/>
                <w:szCs w:val="16"/>
                <w:lang w:bidi="x-none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20"/>
                <w:szCs w:val="16"/>
                <w:lang w:bidi="x-none"/>
              </w:rPr>
              <w:t>N/A</w:t>
            </w:r>
          </w:p>
        </w:tc>
        <w:tc>
          <w:tcPr>
            <w:tcW w:w="2259" w:type="dxa"/>
            <w:shd w:val="clear" w:color="auto" w:fill="auto"/>
          </w:tcPr>
          <w:p w14:paraId="67BAF71B" w14:textId="3D013DF4" w:rsidR="00FD1D49" w:rsidRPr="004D6E4F" w:rsidRDefault="007C2D8E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David A, Nancy B, David B, Kevin B, Mike B</w:t>
            </w:r>
          </w:p>
        </w:tc>
        <w:tc>
          <w:tcPr>
            <w:tcW w:w="1599" w:type="dxa"/>
          </w:tcPr>
          <w:p w14:paraId="0AA6AC44" w14:textId="1CAFBA0E" w:rsidR="00FD1D49" w:rsidRPr="004D6E4F" w:rsidRDefault="001763B2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N/A</w:t>
            </w:r>
          </w:p>
        </w:tc>
      </w:tr>
    </w:tbl>
    <w:p w14:paraId="71AE5872" w14:textId="582F2368" w:rsidR="009F5D7B" w:rsidRDefault="009F5D7B" w:rsidP="00D540D8">
      <w:pPr>
        <w:rPr>
          <w:rStyle w:val="Heading1Char"/>
        </w:rPr>
      </w:pPr>
    </w:p>
    <w:p w14:paraId="494A4D03" w14:textId="3F5B6D40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2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</w:t>
      </w:r>
      <w:r w:rsidR="003C03BB">
        <w:rPr>
          <w:rFonts w:eastAsia="Times New Roman" w:cstheme="minorHAnsi"/>
          <w:b/>
          <w:bCs/>
          <w:color w:val="505050"/>
        </w:rPr>
        <w:t xml:space="preserve"> </w:t>
      </w:r>
      <w:r w:rsidRPr="006D6F1C">
        <w:rPr>
          <w:rFonts w:eastAsia="Times New Roman" w:cstheme="minorHAnsi"/>
          <w:b/>
          <w:bCs/>
          <w:color w:val="505050"/>
        </w:rPr>
        <w:t>Join Via ZOOM and keep up to date!</w:t>
      </w:r>
    </w:p>
    <w:p w14:paraId="324A7C5B" w14:textId="57BAABFA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</w:t>
      </w:r>
      <w:r w:rsidR="003C03BB">
        <w:rPr>
          <w:rFonts w:eastAsia="Times New Roman" w:cstheme="minorHAnsi"/>
          <w:color w:val="505050"/>
        </w:rPr>
        <w:t xml:space="preserve"> </w:t>
      </w:r>
      <w:r>
        <w:rPr>
          <w:rFonts w:eastAsia="Times New Roman" w:cstheme="minorHAnsi"/>
          <w:color w:val="505050"/>
        </w:rPr>
        <w:t>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1B672F4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17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7693C623" w14:textId="301AD0B9" w:rsidR="00F4688C" w:rsidRDefault="00656307" w:rsidP="00D0502C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  <w:r w:rsidR="00D0502C">
        <w:rPr>
          <w:rFonts w:eastAsia="Times New Roman" w:cstheme="minorHAnsi"/>
          <w:b/>
          <w:bCs/>
          <w:color w:val="505050"/>
        </w:rPr>
        <w:t xml:space="preserve"> </w:t>
      </w:r>
      <w:proofErr w:type="gramStart"/>
      <w:r w:rsidR="00D0502C">
        <w:rPr>
          <w:rFonts w:eastAsia="Times New Roman" w:cstheme="minorHAnsi"/>
          <w:b/>
          <w:bCs/>
          <w:color w:val="505050"/>
        </w:rPr>
        <w:t xml:space="preserve">- </w:t>
      </w:r>
      <w:r w:rsidR="00D0502C" w:rsidRPr="00D0502C">
        <w:rPr>
          <w:rFonts w:eastAsia="Times New Roman" w:cstheme="minorHAnsi"/>
          <w:b/>
          <w:bCs/>
          <w:color w:val="505050"/>
        </w:rPr>
        <w:t xml:space="preserve"> </w:t>
      </w:r>
      <w:r w:rsidR="00D0502C" w:rsidRPr="00A7622D">
        <w:rPr>
          <w:rFonts w:eastAsia="Times New Roman" w:cstheme="minorHAnsi"/>
          <w:b/>
          <w:bCs/>
          <w:color w:val="505050"/>
        </w:rPr>
        <w:t>Passcode</w:t>
      </w:r>
      <w:proofErr w:type="gramEnd"/>
      <w:r w:rsidR="00D0502C" w:rsidRPr="00A7622D">
        <w:rPr>
          <w:rFonts w:eastAsia="Times New Roman" w:cstheme="minorHAnsi"/>
          <w:b/>
          <w:bCs/>
          <w:color w:val="505050"/>
        </w:rPr>
        <w:t>: Rotary</w:t>
      </w:r>
    </w:p>
    <w:p w14:paraId="6A563355" w14:textId="2B8C1F9A" w:rsidR="00E558AE" w:rsidRPr="004728E4" w:rsidRDefault="00E558AE" w:rsidP="00D0502C">
      <w:pPr>
        <w:spacing w:after="0"/>
        <w:rPr>
          <w:rFonts w:eastAsia="Times New Roman" w:cstheme="minorHAnsi"/>
          <w:b/>
          <w:bCs/>
          <w:color w:val="505050"/>
        </w:rPr>
      </w:pPr>
    </w:p>
    <w:sectPr w:rsidR="00E558AE" w:rsidRPr="004728E4" w:rsidSect="00D65F93">
      <w:headerReference w:type="default" r:id="rId18"/>
      <w:footerReference w:type="default" r:id="rId19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EF63B" w14:textId="77777777" w:rsidR="008C569B" w:rsidRDefault="008C569B" w:rsidP="00BF5320">
      <w:pPr>
        <w:spacing w:after="0" w:line="240" w:lineRule="auto"/>
      </w:pPr>
      <w:r>
        <w:separator/>
      </w:r>
    </w:p>
  </w:endnote>
  <w:endnote w:type="continuationSeparator" w:id="0">
    <w:p w14:paraId="03CBE78A" w14:textId="77777777" w:rsidR="008C569B" w:rsidRDefault="008C569B" w:rsidP="00BF5320">
      <w:pPr>
        <w:spacing w:after="0" w:line="240" w:lineRule="auto"/>
      </w:pPr>
      <w:r>
        <w:continuationSeparator/>
      </w:r>
    </w:p>
  </w:endnote>
  <w:endnote w:type="continuationNotice" w:id="1">
    <w:p w14:paraId="488A2BA1" w14:textId="77777777" w:rsidR="008C569B" w:rsidRDefault="008C56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Helvetica Neue">
    <w:altName w:val="Sylfaen"/>
    <w:charset w:val="01"/>
    <w:family w:val="auto"/>
    <w:pitch w:val="variable"/>
    <w:sig w:usb0="E50002FF" w:usb1="500079DB" w:usb2="00000010" w:usb3="00000000" w:csb0="0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C30A5" w14:textId="77777777" w:rsidR="008C569B" w:rsidRDefault="008C569B" w:rsidP="00BF5320">
      <w:pPr>
        <w:spacing w:after="0" w:line="240" w:lineRule="auto"/>
      </w:pPr>
      <w:r>
        <w:separator/>
      </w:r>
    </w:p>
  </w:footnote>
  <w:footnote w:type="continuationSeparator" w:id="0">
    <w:p w14:paraId="7DECA323" w14:textId="77777777" w:rsidR="008C569B" w:rsidRDefault="008C569B" w:rsidP="00BF5320">
      <w:pPr>
        <w:spacing w:after="0" w:line="240" w:lineRule="auto"/>
      </w:pPr>
      <w:r>
        <w:continuationSeparator/>
      </w:r>
    </w:p>
  </w:footnote>
  <w:footnote w:type="continuationNotice" w:id="1">
    <w:p w14:paraId="533C2BBE" w14:textId="77777777" w:rsidR="008C569B" w:rsidRDefault="008C56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326672D1" w14:textId="1BC92911" w:rsidR="001978AA" w:rsidRDefault="001978AA" w:rsidP="001978AA">
    <w:pPr>
      <w:pBdr>
        <w:bottom w:val="single" w:sz="4" w:space="1" w:color="auto"/>
      </w:pBdr>
      <w:jc w:val="center"/>
      <w:rPr>
        <w:rFonts w:cstheme="minorHAnsi"/>
        <w:b/>
        <w:bCs/>
        <w:i/>
        <w:iCs/>
      </w:rPr>
    </w:pPr>
    <w:r w:rsidRPr="007910DB">
      <w:rPr>
        <w:rFonts w:cstheme="minorHAnsi"/>
        <w:b/>
        <w:bCs/>
        <w:i/>
        <w:iCs/>
      </w:rPr>
      <w:t xml:space="preserve">Week </w:t>
    </w:r>
    <w:r>
      <w:rPr>
        <w:rFonts w:cstheme="minorHAnsi"/>
        <w:b/>
        <w:bCs/>
        <w:i/>
        <w:iCs/>
      </w:rPr>
      <w:t xml:space="preserve">of </w:t>
    </w:r>
    <w:r w:rsidR="00695C97">
      <w:rPr>
        <w:rFonts w:cstheme="minorHAnsi"/>
        <w:b/>
        <w:bCs/>
        <w:i/>
        <w:iCs/>
      </w:rPr>
      <w:t xml:space="preserve">Mar </w:t>
    </w:r>
    <w:r w:rsidR="00FF553A">
      <w:rPr>
        <w:rFonts w:cstheme="minorHAnsi"/>
        <w:b/>
        <w:bCs/>
        <w:i/>
        <w:iCs/>
      </w:rPr>
      <w:t>12</w:t>
    </w:r>
    <w:r w:rsidR="00695C97" w:rsidRPr="00695C97">
      <w:rPr>
        <w:rFonts w:cstheme="minorHAnsi"/>
        <w:b/>
        <w:bCs/>
        <w:i/>
        <w:iCs/>
        <w:vertAlign w:val="superscript"/>
      </w:rPr>
      <w:t>th</w:t>
    </w:r>
    <w:r>
      <w:rPr>
        <w:rFonts w:cstheme="minorHAnsi"/>
        <w:b/>
        <w:bCs/>
        <w:i/>
        <w:iCs/>
      </w:rPr>
      <w:t>,</w:t>
    </w:r>
    <w:r w:rsidRPr="007910DB">
      <w:rPr>
        <w:rFonts w:cstheme="minorHAnsi"/>
        <w:b/>
        <w:bCs/>
        <w:i/>
        <w:iCs/>
      </w:rPr>
      <w:t xml:space="preserve"> 202</w:t>
    </w:r>
    <w:r w:rsidR="00E41259">
      <w:rPr>
        <w:rFonts w:cstheme="minorHAnsi"/>
        <w:b/>
        <w:bCs/>
        <w:i/>
        <w:iCs/>
      </w:rPr>
      <w:t>3</w:t>
    </w:r>
  </w:p>
  <w:p w14:paraId="56DB5DA1" w14:textId="68BCE90B" w:rsidR="001978AA" w:rsidRPr="00536B3C" w:rsidRDefault="0082648D" w:rsidP="00536B3C">
    <w:pPr>
      <w:pBdr>
        <w:bottom w:val="single" w:sz="4" w:space="1" w:color="auto"/>
      </w:pBdr>
      <w:jc w:val="center"/>
      <w:rPr>
        <w:rFonts w:cstheme="minorHAnsi"/>
        <w:b/>
        <w:bCs/>
      </w:rPr>
    </w:pPr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“I slept and dreamt that life was joy. I awoke and saw that life was service. I acted and </w:t>
    </w:r>
    <w:proofErr w:type="gramStart"/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behold</w:t>
    </w:r>
    <w:proofErr w:type="gramEnd"/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, service was joy.” </w:t>
    </w:r>
    <w:r w:rsidRPr="006305DB">
      <w:rPr>
        <w:rFonts w:ascii="Roboto" w:hAnsi="Roboto"/>
        <w:b/>
        <w:bCs/>
        <w:sz w:val="20"/>
        <w:szCs w:val="20"/>
        <w:shd w:val="clear" w:color="auto" w:fill="FFFFFF"/>
      </w:rPr>
      <w:t>Rabindranath Tago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B347E"/>
    <w:multiLevelType w:val="hybridMultilevel"/>
    <w:tmpl w:val="E510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45967"/>
    <w:multiLevelType w:val="hybridMultilevel"/>
    <w:tmpl w:val="C330819A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6505E1A"/>
    <w:multiLevelType w:val="hybridMultilevel"/>
    <w:tmpl w:val="C00C1872"/>
    <w:lvl w:ilvl="0" w:tplc="00D2E19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F1D5657"/>
    <w:multiLevelType w:val="hybridMultilevel"/>
    <w:tmpl w:val="CCEE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EF2B09"/>
    <w:multiLevelType w:val="hybridMultilevel"/>
    <w:tmpl w:val="74848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num w:numId="1" w16cid:durableId="1048072871">
    <w:abstractNumId w:val="5"/>
  </w:num>
  <w:num w:numId="2" w16cid:durableId="53236147">
    <w:abstractNumId w:val="3"/>
  </w:num>
  <w:num w:numId="3" w16cid:durableId="1435709369">
    <w:abstractNumId w:val="0"/>
  </w:num>
  <w:num w:numId="4" w16cid:durableId="936672934">
    <w:abstractNumId w:val="4"/>
  </w:num>
  <w:num w:numId="5" w16cid:durableId="66115975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253301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mwMK8FAFcAGLUtAAAA"/>
  </w:docVars>
  <w:rsids>
    <w:rsidRoot w:val="001E158E"/>
    <w:rsid w:val="00000CE6"/>
    <w:rsid w:val="00000D37"/>
    <w:rsid w:val="00001926"/>
    <w:rsid w:val="00001B8A"/>
    <w:rsid w:val="000022F2"/>
    <w:rsid w:val="00002B77"/>
    <w:rsid w:val="0000315C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66A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937"/>
    <w:rsid w:val="00014AAC"/>
    <w:rsid w:val="000153E0"/>
    <w:rsid w:val="00015868"/>
    <w:rsid w:val="00015C72"/>
    <w:rsid w:val="00016262"/>
    <w:rsid w:val="000162E0"/>
    <w:rsid w:val="000203EE"/>
    <w:rsid w:val="00021105"/>
    <w:rsid w:val="000217A0"/>
    <w:rsid w:val="0002246C"/>
    <w:rsid w:val="00022D87"/>
    <w:rsid w:val="00023338"/>
    <w:rsid w:val="0002368F"/>
    <w:rsid w:val="000241AB"/>
    <w:rsid w:val="0002491A"/>
    <w:rsid w:val="00025E2B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1E4A"/>
    <w:rsid w:val="0003233A"/>
    <w:rsid w:val="00032953"/>
    <w:rsid w:val="00032ED7"/>
    <w:rsid w:val="00034D20"/>
    <w:rsid w:val="0003559E"/>
    <w:rsid w:val="00035D17"/>
    <w:rsid w:val="000366D6"/>
    <w:rsid w:val="00036846"/>
    <w:rsid w:val="000368B6"/>
    <w:rsid w:val="00036D9A"/>
    <w:rsid w:val="000378D2"/>
    <w:rsid w:val="00037D3D"/>
    <w:rsid w:val="000410E9"/>
    <w:rsid w:val="000415AB"/>
    <w:rsid w:val="00042E78"/>
    <w:rsid w:val="00042F69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E6F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ACB"/>
    <w:rsid w:val="00067D57"/>
    <w:rsid w:val="00070681"/>
    <w:rsid w:val="00070EF1"/>
    <w:rsid w:val="00072798"/>
    <w:rsid w:val="00072CCF"/>
    <w:rsid w:val="00073CC8"/>
    <w:rsid w:val="00073F03"/>
    <w:rsid w:val="0007404B"/>
    <w:rsid w:val="00074310"/>
    <w:rsid w:val="000745CE"/>
    <w:rsid w:val="000746CF"/>
    <w:rsid w:val="00075F68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4D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A60"/>
    <w:rsid w:val="00092C0D"/>
    <w:rsid w:val="00092DF4"/>
    <w:rsid w:val="0009301F"/>
    <w:rsid w:val="0009331C"/>
    <w:rsid w:val="0009520A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31D"/>
    <w:rsid w:val="000A3455"/>
    <w:rsid w:val="000A3B85"/>
    <w:rsid w:val="000A4342"/>
    <w:rsid w:val="000A4D7D"/>
    <w:rsid w:val="000A54DA"/>
    <w:rsid w:val="000A66E8"/>
    <w:rsid w:val="000A6CD2"/>
    <w:rsid w:val="000A6E45"/>
    <w:rsid w:val="000A71C9"/>
    <w:rsid w:val="000A79BF"/>
    <w:rsid w:val="000A7AB5"/>
    <w:rsid w:val="000B0195"/>
    <w:rsid w:val="000B0CA9"/>
    <w:rsid w:val="000B19EE"/>
    <w:rsid w:val="000B26BA"/>
    <w:rsid w:val="000B28B7"/>
    <w:rsid w:val="000B2955"/>
    <w:rsid w:val="000B3E9E"/>
    <w:rsid w:val="000B48FA"/>
    <w:rsid w:val="000B4EE2"/>
    <w:rsid w:val="000B551F"/>
    <w:rsid w:val="000B55AC"/>
    <w:rsid w:val="000B6D6A"/>
    <w:rsid w:val="000B737E"/>
    <w:rsid w:val="000B746E"/>
    <w:rsid w:val="000C17FC"/>
    <w:rsid w:val="000C2800"/>
    <w:rsid w:val="000C2854"/>
    <w:rsid w:val="000C404A"/>
    <w:rsid w:val="000C4111"/>
    <w:rsid w:val="000C4202"/>
    <w:rsid w:val="000C4269"/>
    <w:rsid w:val="000C4789"/>
    <w:rsid w:val="000C4887"/>
    <w:rsid w:val="000C545B"/>
    <w:rsid w:val="000C5EDB"/>
    <w:rsid w:val="000C61E0"/>
    <w:rsid w:val="000C7769"/>
    <w:rsid w:val="000C7D62"/>
    <w:rsid w:val="000D1A82"/>
    <w:rsid w:val="000D2A76"/>
    <w:rsid w:val="000D3156"/>
    <w:rsid w:val="000D342A"/>
    <w:rsid w:val="000D68D4"/>
    <w:rsid w:val="000D6AE1"/>
    <w:rsid w:val="000D795E"/>
    <w:rsid w:val="000E107C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5D3B"/>
    <w:rsid w:val="000E650E"/>
    <w:rsid w:val="000E74C8"/>
    <w:rsid w:val="000E7ADF"/>
    <w:rsid w:val="000F0780"/>
    <w:rsid w:val="000F0882"/>
    <w:rsid w:val="000F0EA6"/>
    <w:rsid w:val="000F0F72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1F5"/>
    <w:rsid w:val="00103580"/>
    <w:rsid w:val="00104979"/>
    <w:rsid w:val="001049B9"/>
    <w:rsid w:val="00104F4B"/>
    <w:rsid w:val="0010577A"/>
    <w:rsid w:val="00105B45"/>
    <w:rsid w:val="00106D09"/>
    <w:rsid w:val="0010747F"/>
    <w:rsid w:val="001079F3"/>
    <w:rsid w:val="00110F67"/>
    <w:rsid w:val="0011126A"/>
    <w:rsid w:val="001128DD"/>
    <w:rsid w:val="00113CD9"/>
    <w:rsid w:val="00113DDA"/>
    <w:rsid w:val="0011496E"/>
    <w:rsid w:val="00114F8E"/>
    <w:rsid w:val="001154DD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721"/>
    <w:rsid w:val="00123C16"/>
    <w:rsid w:val="001240F8"/>
    <w:rsid w:val="00124D73"/>
    <w:rsid w:val="00125ACC"/>
    <w:rsid w:val="00126D97"/>
    <w:rsid w:val="0012778E"/>
    <w:rsid w:val="00130F26"/>
    <w:rsid w:val="00131324"/>
    <w:rsid w:val="001357E3"/>
    <w:rsid w:val="001357F2"/>
    <w:rsid w:val="001375C7"/>
    <w:rsid w:val="00141632"/>
    <w:rsid w:val="00141A28"/>
    <w:rsid w:val="00142BD1"/>
    <w:rsid w:val="001440EE"/>
    <w:rsid w:val="001445D3"/>
    <w:rsid w:val="00144E6E"/>
    <w:rsid w:val="0014563C"/>
    <w:rsid w:val="00146483"/>
    <w:rsid w:val="00147246"/>
    <w:rsid w:val="0014735B"/>
    <w:rsid w:val="00150900"/>
    <w:rsid w:val="001527D6"/>
    <w:rsid w:val="0015286B"/>
    <w:rsid w:val="001540A3"/>
    <w:rsid w:val="001545E5"/>
    <w:rsid w:val="00154B4B"/>
    <w:rsid w:val="00156E6F"/>
    <w:rsid w:val="0015777B"/>
    <w:rsid w:val="001577A4"/>
    <w:rsid w:val="00160914"/>
    <w:rsid w:val="00160A80"/>
    <w:rsid w:val="00160A91"/>
    <w:rsid w:val="0016285D"/>
    <w:rsid w:val="001640D1"/>
    <w:rsid w:val="00164256"/>
    <w:rsid w:val="0016436E"/>
    <w:rsid w:val="00164B3E"/>
    <w:rsid w:val="001652F8"/>
    <w:rsid w:val="00165497"/>
    <w:rsid w:val="001660D6"/>
    <w:rsid w:val="00166401"/>
    <w:rsid w:val="0016699B"/>
    <w:rsid w:val="00166F34"/>
    <w:rsid w:val="00167122"/>
    <w:rsid w:val="001701A7"/>
    <w:rsid w:val="00170615"/>
    <w:rsid w:val="00170C75"/>
    <w:rsid w:val="00171864"/>
    <w:rsid w:val="001726F1"/>
    <w:rsid w:val="00172A90"/>
    <w:rsid w:val="00172EF7"/>
    <w:rsid w:val="00173832"/>
    <w:rsid w:val="00174050"/>
    <w:rsid w:val="001751B3"/>
    <w:rsid w:val="0017554A"/>
    <w:rsid w:val="00175B1B"/>
    <w:rsid w:val="001763B2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3E7B"/>
    <w:rsid w:val="00183FD0"/>
    <w:rsid w:val="00184F0B"/>
    <w:rsid w:val="00185FB2"/>
    <w:rsid w:val="00186846"/>
    <w:rsid w:val="00186BFF"/>
    <w:rsid w:val="00186DC4"/>
    <w:rsid w:val="001871D4"/>
    <w:rsid w:val="0018766E"/>
    <w:rsid w:val="00187750"/>
    <w:rsid w:val="00187DF6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3A17"/>
    <w:rsid w:val="00194134"/>
    <w:rsid w:val="00195AFE"/>
    <w:rsid w:val="00196839"/>
    <w:rsid w:val="00196D83"/>
    <w:rsid w:val="00196E83"/>
    <w:rsid w:val="001978AA"/>
    <w:rsid w:val="001A132B"/>
    <w:rsid w:val="001A15A4"/>
    <w:rsid w:val="001A2794"/>
    <w:rsid w:val="001A2862"/>
    <w:rsid w:val="001A2C69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61A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1CAC"/>
    <w:rsid w:val="001C218E"/>
    <w:rsid w:val="001C258C"/>
    <w:rsid w:val="001C38A4"/>
    <w:rsid w:val="001C4074"/>
    <w:rsid w:val="001C453A"/>
    <w:rsid w:val="001C4A29"/>
    <w:rsid w:val="001C5EF1"/>
    <w:rsid w:val="001C602F"/>
    <w:rsid w:val="001C61A6"/>
    <w:rsid w:val="001C74FE"/>
    <w:rsid w:val="001D0E2F"/>
    <w:rsid w:val="001D2BE2"/>
    <w:rsid w:val="001D30BB"/>
    <w:rsid w:val="001D4668"/>
    <w:rsid w:val="001D4C6D"/>
    <w:rsid w:val="001D6274"/>
    <w:rsid w:val="001D656C"/>
    <w:rsid w:val="001D6D96"/>
    <w:rsid w:val="001D7604"/>
    <w:rsid w:val="001D77A9"/>
    <w:rsid w:val="001E0528"/>
    <w:rsid w:val="001E0C39"/>
    <w:rsid w:val="001E0C46"/>
    <w:rsid w:val="001E0EA5"/>
    <w:rsid w:val="001E158E"/>
    <w:rsid w:val="001E1708"/>
    <w:rsid w:val="001E2281"/>
    <w:rsid w:val="001E28C3"/>
    <w:rsid w:val="001E3AD1"/>
    <w:rsid w:val="001E409C"/>
    <w:rsid w:val="001E45C9"/>
    <w:rsid w:val="001E482E"/>
    <w:rsid w:val="001E572C"/>
    <w:rsid w:val="001E5F5C"/>
    <w:rsid w:val="001E6046"/>
    <w:rsid w:val="001E76B8"/>
    <w:rsid w:val="001F0295"/>
    <w:rsid w:val="001F034B"/>
    <w:rsid w:val="001F09CE"/>
    <w:rsid w:val="001F0FC2"/>
    <w:rsid w:val="001F1495"/>
    <w:rsid w:val="001F153D"/>
    <w:rsid w:val="001F15DC"/>
    <w:rsid w:val="001F161C"/>
    <w:rsid w:val="001F1F58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4FBF"/>
    <w:rsid w:val="002053E3"/>
    <w:rsid w:val="002059D5"/>
    <w:rsid w:val="0020646E"/>
    <w:rsid w:val="00206728"/>
    <w:rsid w:val="00207628"/>
    <w:rsid w:val="00207F23"/>
    <w:rsid w:val="00207FAC"/>
    <w:rsid w:val="002127A2"/>
    <w:rsid w:val="00213B34"/>
    <w:rsid w:val="002147A5"/>
    <w:rsid w:val="002148F1"/>
    <w:rsid w:val="0021591E"/>
    <w:rsid w:val="00215A66"/>
    <w:rsid w:val="00217FE8"/>
    <w:rsid w:val="00220C74"/>
    <w:rsid w:val="00221F46"/>
    <w:rsid w:val="00222538"/>
    <w:rsid w:val="00222DB3"/>
    <w:rsid w:val="0022318A"/>
    <w:rsid w:val="002238B6"/>
    <w:rsid w:val="00223E6B"/>
    <w:rsid w:val="00224BD8"/>
    <w:rsid w:val="00224C34"/>
    <w:rsid w:val="002259A7"/>
    <w:rsid w:val="00226055"/>
    <w:rsid w:val="00226242"/>
    <w:rsid w:val="00226636"/>
    <w:rsid w:val="00227D7C"/>
    <w:rsid w:val="002304A3"/>
    <w:rsid w:val="00230C9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4B83"/>
    <w:rsid w:val="00235265"/>
    <w:rsid w:val="0023685A"/>
    <w:rsid w:val="00236997"/>
    <w:rsid w:val="00237476"/>
    <w:rsid w:val="00237B91"/>
    <w:rsid w:val="002404C6"/>
    <w:rsid w:val="00240DE4"/>
    <w:rsid w:val="00243654"/>
    <w:rsid w:val="00243A65"/>
    <w:rsid w:val="00244646"/>
    <w:rsid w:val="002449BF"/>
    <w:rsid w:val="002450BC"/>
    <w:rsid w:val="002454E9"/>
    <w:rsid w:val="00245D0F"/>
    <w:rsid w:val="0024615C"/>
    <w:rsid w:val="00246366"/>
    <w:rsid w:val="00246DE5"/>
    <w:rsid w:val="002477CC"/>
    <w:rsid w:val="00250AC0"/>
    <w:rsid w:val="002523D5"/>
    <w:rsid w:val="00252B27"/>
    <w:rsid w:val="00253BC0"/>
    <w:rsid w:val="0025468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1BBE"/>
    <w:rsid w:val="00262919"/>
    <w:rsid w:val="00263171"/>
    <w:rsid w:val="00264A36"/>
    <w:rsid w:val="002656FA"/>
    <w:rsid w:val="00266B3D"/>
    <w:rsid w:val="00266F0D"/>
    <w:rsid w:val="00267DDC"/>
    <w:rsid w:val="002703DE"/>
    <w:rsid w:val="0027080E"/>
    <w:rsid w:val="0027271F"/>
    <w:rsid w:val="00272943"/>
    <w:rsid w:val="00273875"/>
    <w:rsid w:val="002746EA"/>
    <w:rsid w:val="0027566A"/>
    <w:rsid w:val="002796F0"/>
    <w:rsid w:val="0028010A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4AB"/>
    <w:rsid w:val="00293963"/>
    <w:rsid w:val="00293C00"/>
    <w:rsid w:val="00293C7F"/>
    <w:rsid w:val="00293EF3"/>
    <w:rsid w:val="00294D4B"/>
    <w:rsid w:val="00294FC5"/>
    <w:rsid w:val="00295227"/>
    <w:rsid w:val="00295BAB"/>
    <w:rsid w:val="002975D1"/>
    <w:rsid w:val="002A0D24"/>
    <w:rsid w:val="002A12CF"/>
    <w:rsid w:val="002A2262"/>
    <w:rsid w:val="002A555E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5953"/>
    <w:rsid w:val="002B631B"/>
    <w:rsid w:val="002B6B01"/>
    <w:rsid w:val="002B6C52"/>
    <w:rsid w:val="002C0429"/>
    <w:rsid w:val="002C0AC4"/>
    <w:rsid w:val="002C0D3E"/>
    <w:rsid w:val="002C0D47"/>
    <w:rsid w:val="002C11F8"/>
    <w:rsid w:val="002C1F18"/>
    <w:rsid w:val="002C4BD1"/>
    <w:rsid w:val="002C4F05"/>
    <w:rsid w:val="002C5D53"/>
    <w:rsid w:val="002C7A75"/>
    <w:rsid w:val="002D0072"/>
    <w:rsid w:val="002D00DE"/>
    <w:rsid w:val="002D0C2D"/>
    <w:rsid w:val="002D2F66"/>
    <w:rsid w:val="002D3419"/>
    <w:rsid w:val="002D354B"/>
    <w:rsid w:val="002D3888"/>
    <w:rsid w:val="002D411A"/>
    <w:rsid w:val="002D5C3F"/>
    <w:rsid w:val="002D63D3"/>
    <w:rsid w:val="002D76F7"/>
    <w:rsid w:val="002D7B37"/>
    <w:rsid w:val="002E163B"/>
    <w:rsid w:val="002E22D3"/>
    <w:rsid w:val="002E24D9"/>
    <w:rsid w:val="002E3FE3"/>
    <w:rsid w:val="002E4273"/>
    <w:rsid w:val="002E4786"/>
    <w:rsid w:val="002E4D64"/>
    <w:rsid w:val="002E4E46"/>
    <w:rsid w:val="002E7566"/>
    <w:rsid w:val="002E790D"/>
    <w:rsid w:val="002E7959"/>
    <w:rsid w:val="002E7D40"/>
    <w:rsid w:val="002F00FF"/>
    <w:rsid w:val="002F0708"/>
    <w:rsid w:val="002F17AD"/>
    <w:rsid w:val="002F198B"/>
    <w:rsid w:val="002F21CB"/>
    <w:rsid w:val="002F2569"/>
    <w:rsid w:val="002F269A"/>
    <w:rsid w:val="002F337E"/>
    <w:rsid w:val="002F5249"/>
    <w:rsid w:val="002F5806"/>
    <w:rsid w:val="002F5F87"/>
    <w:rsid w:val="002F5FD9"/>
    <w:rsid w:val="002F69DC"/>
    <w:rsid w:val="002F70F9"/>
    <w:rsid w:val="002F78FF"/>
    <w:rsid w:val="002F7CD8"/>
    <w:rsid w:val="00300756"/>
    <w:rsid w:val="00300912"/>
    <w:rsid w:val="00300949"/>
    <w:rsid w:val="003016CB"/>
    <w:rsid w:val="00301CE6"/>
    <w:rsid w:val="00301D3F"/>
    <w:rsid w:val="00302647"/>
    <w:rsid w:val="003026A7"/>
    <w:rsid w:val="00302A26"/>
    <w:rsid w:val="00304298"/>
    <w:rsid w:val="00304713"/>
    <w:rsid w:val="00304779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3442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8E"/>
    <w:rsid w:val="00324F97"/>
    <w:rsid w:val="00326023"/>
    <w:rsid w:val="003260DB"/>
    <w:rsid w:val="00327270"/>
    <w:rsid w:val="003308AF"/>
    <w:rsid w:val="00330D17"/>
    <w:rsid w:val="0033200F"/>
    <w:rsid w:val="003322B2"/>
    <w:rsid w:val="003323E5"/>
    <w:rsid w:val="00332B05"/>
    <w:rsid w:val="00333531"/>
    <w:rsid w:val="00334BA4"/>
    <w:rsid w:val="00334C74"/>
    <w:rsid w:val="00335368"/>
    <w:rsid w:val="00335A01"/>
    <w:rsid w:val="003369DD"/>
    <w:rsid w:val="00336A15"/>
    <w:rsid w:val="0033791E"/>
    <w:rsid w:val="00340A1A"/>
    <w:rsid w:val="00340ED6"/>
    <w:rsid w:val="00341AA8"/>
    <w:rsid w:val="00341CC3"/>
    <w:rsid w:val="00343070"/>
    <w:rsid w:val="003439EC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2E6F"/>
    <w:rsid w:val="003536D4"/>
    <w:rsid w:val="00353BE3"/>
    <w:rsid w:val="00355005"/>
    <w:rsid w:val="003554AF"/>
    <w:rsid w:val="0035614F"/>
    <w:rsid w:val="00360143"/>
    <w:rsid w:val="003615F0"/>
    <w:rsid w:val="00362082"/>
    <w:rsid w:val="003627FE"/>
    <w:rsid w:val="00362FC0"/>
    <w:rsid w:val="00363220"/>
    <w:rsid w:val="00363BA5"/>
    <w:rsid w:val="003643F3"/>
    <w:rsid w:val="00364842"/>
    <w:rsid w:val="003659E6"/>
    <w:rsid w:val="00365B82"/>
    <w:rsid w:val="00366010"/>
    <w:rsid w:val="00366AC2"/>
    <w:rsid w:val="00367519"/>
    <w:rsid w:val="00367AB6"/>
    <w:rsid w:val="0037034F"/>
    <w:rsid w:val="0037120B"/>
    <w:rsid w:val="00371C71"/>
    <w:rsid w:val="00371E82"/>
    <w:rsid w:val="003723ED"/>
    <w:rsid w:val="0037281E"/>
    <w:rsid w:val="00373C15"/>
    <w:rsid w:val="00373D89"/>
    <w:rsid w:val="00374DC0"/>
    <w:rsid w:val="00374E50"/>
    <w:rsid w:val="00374FD1"/>
    <w:rsid w:val="00375263"/>
    <w:rsid w:val="00376159"/>
    <w:rsid w:val="0037630D"/>
    <w:rsid w:val="0037649A"/>
    <w:rsid w:val="00376622"/>
    <w:rsid w:val="003768D0"/>
    <w:rsid w:val="00376E4E"/>
    <w:rsid w:val="00377799"/>
    <w:rsid w:val="0038093A"/>
    <w:rsid w:val="00380E9E"/>
    <w:rsid w:val="0038129B"/>
    <w:rsid w:val="00381B42"/>
    <w:rsid w:val="00381EF0"/>
    <w:rsid w:val="0038232B"/>
    <w:rsid w:val="00382EE8"/>
    <w:rsid w:val="00383D90"/>
    <w:rsid w:val="00384700"/>
    <w:rsid w:val="00385773"/>
    <w:rsid w:val="00385F88"/>
    <w:rsid w:val="00386D37"/>
    <w:rsid w:val="00387B6E"/>
    <w:rsid w:val="00390544"/>
    <w:rsid w:val="00390C1D"/>
    <w:rsid w:val="0039170A"/>
    <w:rsid w:val="003920E5"/>
    <w:rsid w:val="0039278C"/>
    <w:rsid w:val="00392836"/>
    <w:rsid w:val="0039294E"/>
    <w:rsid w:val="00393641"/>
    <w:rsid w:val="003948EF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50A"/>
    <w:rsid w:val="003A2669"/>
    <w:rsid w:val="003A54DE"/>
    <w:rsid w:val="003A5879"/>
    <w:rsid w:val="003A5D60"/>
    <w:rsid w:val="003A67B5"/>
    <w:rsid w:val="003A6A37"/>
    <w:rsid w:val="003A6B57"/>
    <w:rsid w:val="003A7075"/>
    <w:rsid w:val="003A7987"/>
    <w:rsid w:val="003A7C64"/>
    <w:rsid w:val="003B00C9"/>
    <w:rsid w:val="003B044B"/>
    <w:rsid w:val="003B15F4"/>
    <w:rsid w:val="003B1798"/>
    <w:rsid w:val="003B1851"/>
    <w:rsid w:val="003B2093"/>
    <w:rsid w:val="003B2833"/>
    <w:rsid w:val="003B3C98"/>
    <w:rsid w:val="003B4471"/>
    <w:rsid w:val="003B50AA"/>
    <w:rsid w:val="003B51CB"/>
    <w:rsid w:val="003B5918"/>
    <w:rsid w:val="003B5A9F"/>
    <w:rsid w:val="003B5E74"/>
    <w:rsid w:val="003B5F02"/>
    <w:rsid w:val="003B684A"/>
    <w:rsid w:val="003B68ED"/>
    <w:rsid w:val="003B69AF"/>
    <w:rsid w:val="003B7647"/>
    <w:rsid w:val="003C03BB"/>
    <w:rsid w:val="003C0885"/>
    <w:rsid w:val="003C148D"/>
    <w:rsid w:val="003C20EA"/>
    <w:rsid w:val="003C2380"/>
    <w:rsid w:val="003C30E0"/>
    <w:rsid w:val="003C348E"/>
    <w:rsid w:val="003C4921"/>
    <w:rsid w:val="003C4FAB"/>
    <w:rsid w:val="003C5388"/>
    <w:rsid w:val="003C5649"/>
    <w:rsid w:val="003C62FF"/>
    <w:rsid w:val="003C64C5"/>
    <w:rsid w:val="003C6DC5"/>
    <w:rsid w:val="003C7E47"/>
    <w:rsid w:val="003D01E7"/>
    <w:rsid w:val="003D0AB3"/>
    <w:rsid w:val="003D1037"/>
    <w:rsid w:val="003D1038"/>
    <w:rsid w:val="003D2C6A"/>
    <w:rsid w:val="003D3F33"/>
    <w:rsid w:val="003D4248"/>
    <w:rsid w:val="003D4AD5"/>
    <w:rsid w:val="003D5404"/>
    <w:rsid w:val="003D5A29"/>
    <w:rsid w:val="003D6174"/>
    <w:rsid w:val="003D6F52"/>
    <w:rsid w:val="003D7ABA"/>
    <w:rsid w:val="003D7BE7"/>
    <w:rsid w:val="003E09CF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092F"/>
    <w:rsid w:val="003F1950"/>
    <w:rsid w:val="003F23F0"/>
    <w:rsid w:val="003F2AC9"/>
    <w:rsid w:val="003F36A5"/>
    <w:rsid w:val="003F3D88"/>
    <w:rsid w:val="003F40CD"/>
    <w:rsid w:val="003F43F5"/>
    <w:rsid w:val="003F47C9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07C"/>
    <w:rsid w:val="0041110B"/>
    <w:rsid w:val="00411240"/>
    <w:rsid w:val="004126BE"/>
    <w:rsid w:val="00412D16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17F3B"/>
    <w:rsid w:val="004205CE"/>
    <w:rsid w:val="00420AAF"/>
    <w:rsid w:val="00422F26"/>
    <w:rsid w:val="0042374F"/>
    <w:rsid w:val="004239B8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147"/>
    <w:rsid w:val="00432ECC"/>
    <w:rsid w:val="00433899"/>
    <w:rsid w:val="00433CF8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3C4D"/>
    <w:rsid w:val="004448A0"/>
    <w:rsid w:val="004448B2"/>
    <w:rsid w:val="00444C04"/>
    <w:rsid w:val="00445A02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0537"/>
    <w:rsid w:val="00461ED9"/>
    <w:rsid w:val="0046243F"/>
    <w:rsid w:val="004628B3"/>
    <w:rsid w:val="004631F1"/>
    <w:rsid w:val="00463C18"/>
    <w:rsid w:val="00464437"/>
    <w:rsid w:val="00464EEC"/>
    <w:rsid w:val="00465C44"/>
    <w:rsid w:val="00465F98"/>
    <w:rsid w:val="00466F34"/>
    <w:rsid w:val="00467025"/>
    <w:rsid w:val="00467751"/>
    <w:rsid w:val="00467B77"/>
    <w:rsid w:val="004717A3"/>
    <w:rsid w:val="00472392"/>
    <w:rsid w:val="004724D2"/>
    <w:rsid w:val="004728E4"/>
    <w:rsid w:val="00472995"/>
    <w:rsid w:val="00472ADB"/>
    <w:rsid w:val="00472B1E"/>
    <w:rsid w:val="004736DB"/>
    <w:rsid w:val="0047475F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3B08"/>
    <w:rsid w:val="004947AC"/>
    <w:rsid w:val="0049534B"/>
    <w:rsid w:val="00495664"/>
    <w:rsid w:val="0049576B"/>
    <w:rsid w:val="00496FD4"/>
    <w:rsid w:val="00497076"/>
    <w:rsid w:val="00497DF3"/>
    <w:rsid w:val="004A0140"/>
    <w:rsid w:val="004A0C07"/>
    <w:rsid w:val="004A325E"/>
    <w:rsid w:val="004A376E"/>
    <w:rsid w:val="004A46AF"/>
    <w:rsid w:val="004A49C9"/>
    <w:rsid w:val="004A55DD"/>
    <w:rsid w:val="004A571E"/>
    <w:rsid w:val="004A59A4"/>
    <w:rsid w:val="004A5B44"/>
    <w:rsid w:val="004A615F"/>
    <w:rsid w:val="004A7692"/>
    <w:rsid w:val="004A7E79"/>
    <w:rsid w:val="004A7F38"/>
    <w:rsid w:val="004B073C"/>
    <w:rsid w:val="004B0B6C"/>
    <w:rsid w:val="004B1CBB"/>
    <w:rsid w:val="004B1F68"/>
    <w:rsid w:val="004B20B7"/>
    <w:rsid w:val="004B218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B7C69"/>
    <w:rsid w:val="004C016B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C7B7A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099"/>
    <w:rsid w:val="004D6942"/>
    <w:rsid w:val="004D6E4F"/>
    <w:rsid w:val="004D6FFB"/>
    <w:rsid w:val="004D7DEC"/>
    <w:rsid w:val="004E00D2"/>
    <w:rsid w:val="004E015F"/>
    <w:rsid w:val="004E06B5"/>
    <w:rsid w:val="004E0997"/>
    <w:rsid w:val="004E0C6C"/>
    <w:rsid w:val="004E129B"/>
    <w:rsid w:val="004E1761"/>
    <w:rsid w:val="004E198E"/>
    <w:rsid w:val="004E2F59"/>
    <w:rsid w:val="004E4F42"/>
    <w:rsid w:val="004E537E"/>
    <w:rsid w:val="004E5D84"/>
    <w:rsid w:val="004E6010"/>
    <w:rsid w:val="004E6420"/>
    <w:rsid w:val="004E64B4"/>
    <w:rsid w:val="004E6EAB"/>
    <w:rsid w:val="004F0FEF"/>
    <w:rsid w:val="004F1926"/>
    <w:rsid w:val="004F1A25"/>
    <w:rsid w:val="004F20F6"/>
    <w:rsid w:val="004F267D"/>
    <w:rsid w:val="004F2906"/>
    <w:rsid w:val="004F3550"/>
    <w:rsid w:val="004F4896"/>
    <w:rsid w:val="004F4DFF"/>
    <w:rsid w:val="004F54FD"/>
    <w:rsid w:val="004F6CEF"/>
    <w:rsid w:val="004F7145"/>
    <w:rsid w:val="004F73B4"/>
    <w:rsid w:val="004F775D"/>
    <w:rsid w:val="004F7DAC"/>
    <w:rsid w:val="00501562"/>
    <w:rsid w:val="00501874"/>
    <w:rsid w:val="005019C0"/>
    <w:rsid w:val="00501A34"/>
    <w:rsid w:val="0050203C"/>
    <w:rsid w:val="00502375"/>
    <w:rsid w:val="00502893"/>
    <w:rsid w:val="005037D7"/>
    <w:rsid w:val="005039D9"/>
    <w:rsid w:val="00503F8F"/>
    <w:rsid w:val="005055E9"/>
    <w:rsid w:val="00505C4B"/>
    <w:rsid w:val="00505D57"/>
    <w:rsid w:val="0050668A"/>
    <w:rsid w:val="00506E98"/>
    <w:rsid w:val="00510B85"/>
    <w:rsid w:val="005115CC"/>
    <w:rsid w:val="00512216"/>
    <w:rsid w:val="00512AA9"/>
    <w:rsid w:val="00512EC0"/>
    <w:rsid w:val="00513F56"/>
    <w:rsid w:val="00514083"/>
    <w:rsid w:val="00514B49"/>
    <w:rsid w:val="005156BC"/>
    <w:rsid w:val="0051664B"/>
    <w:rsid w:val="00517197"/>
    <w:rsid w:val="005171C4"/>
    <w:rsid w:val="005173C7"/>
    <w:rsid w:val="0051783B"/>
    <w:rsid w:val="00521216"/>
    <w:rsid w:val="00521FF8"/>
    <w:rsid w:val="00522D9E"/>
    <w:rsid w:val="00524704"/>
    <w:rsid w:val="00524820"/>
    <w:rsid w:val="00524E92"/>
    <w:rsid w:val="005252B9"/>
    <w:rsid w:val="00525828"/>
    <w:rsid w:val="00525C11"/>
    <w:rsid w:val="00526EDF"/>
    <w:rsid w:val="00527A21"/>
    <w:rsid w:val="005303F5"/>
    <w:rsid w:val="00530A0D"/>
    <w:rsid w:val="00530B70"/>
    <w:rsid w:val="0053115D"/>
    <w:rsid w:val="00531340"/>
    <w:rsid w:val="00531964"/>
    <w:rsid w:val="00531A09"/>
    <w:rsid w:val="00531BD2"/>
    <w:rsid w:val="00534455"/>
    <w:rsid w:val="00535638"/>
    <w:rsid w:val="005361F0"/>
    <w:rsid w:val="00536B3C"/>
    <w:rsid w:val="00537734"/>
    <w:rsid w:val="00537A29"/>
    <w:rsid w:val="0054187A"/>
    <w:rsid w:val="00542195"/>
    <w:rsid w:val="00542265"/>
    <w:rsid w:val="005425C7"/>
    <w:rsid w:val="005426B2"/>
    <w:rsid w:val="00542BB7"/>
    <w:rsid w:val="0054300B"/>
    <w:rsid w:val="005433C9"/>
    <w:rsid w:val="005437AE"/>
    <w:rsid w:val="00544526"/>
    <w:rsid w:val="00545034"/>
    <w:rsid w:val="005463FC"/>
    <w:rsid w:val="00546594"/>
    <w:rsid w:val="00546F5D"/>
    <w:rsid w:val="005509BC"/>
    <w:rsid w:val="0055272C"/>
    <w:rsid w:val="00552EE0"/>
    <w:rsid w:val="005544F2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157"/>
    <w:rsid w:val="0057076E"/>
    <w:rsid w:val="00570DC4"/>
    <w:rsid w:val="005717CB"/>
    <w:rsid w:val="00572BF4"/>
    <w:rsid w:val="005736A9"/>
    <w:rsid w:val="00573902"/>
    <w:rsid w:val="0057436B"/>
    <w:rsid w:val="00574897"/>
    <w:rsid w:val="00575037"/>
    <w:rsid w:val="00575C52"/>
    <w:rsid w:val="00576D02"/>
    <w:rsid w:val="00576F25"/>
    <w:rsid w:val="00577E0D"/>
    <w:rsid w:val="00580674"/>
    <w:rsid w:val="0058098D"/>
    <w:rsid w:val="00580A0B"/>
    <w:rsid w:val="00580C6F"/>
    <w:rsid w:val="00580D83"/>
    <w:rsid w:val="005819F8"/>
    <w:rsid w:val="005830A5"/>
    <w:rsid w:val="005835B7"/>
    <w:rsid w:val="00583670"/>
    <w:rsid w:val="00583F07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113E"/>
    <w:rsid w:val="00591DB6"/>
    <w:rsid w:val="005930F2"/>
    <w:rsid w:val="005951A0"/>
    <w:rsid w:val="00595D02"/>
    <w:rsid w:val="005962B1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3CB4"/>
    <w:rsid w:val="005A3E19"/>
    <w:rsid w:val="005A3F07"/>
    <w:rsid w:val="005A42C9"/>
    <w:rsid w:val="005A4B70"/>
    <w:rsid w:val="005A4E4D"/>
    <w:rsid w:val="005A55BF"/>
    <w:rsid w:val="005A55FA"/>
    <w:rsid w:val="005A56B4"/>
    <w:rsid w:val="005A5967"/>
    <w:rsid w:val="005A6A52"/>
    <w:rsid w:val="005A6BB9"/>
    <w:rsid w:val="005A79A4"/>
    <w:rsid w:val="005A7A30"/>
    <w:rsid w:val="005B009D"/>
    <w:rsid w:val="005B09F9"/>
    <w:rsid w:val="005B1224"/>
    <w:rsid w:val="005B12DA"/>
    <w:rsid w:val="005B1F80"/>
    <w:rsid w:val="005B2327"/>
    <w:rsid w:val="005B23CE"/>
    <w:rsid w:val="005B2C7E"/>
    <w:rsid w:val="005B3147"/>
    <w:rsid w:val="005B400A"/>
    <w:rsid w:val="005B4761"/>
    <w:rsid w:val="005B4AC6"/>
    <w:rsid w:val="005B4BF7"/>
    <w:rsid w:val="005B5455"/>
    <w:rsid w:val="005B55D2"/>
    <w:rsid w:val="005B572F"/>
    <w:rsid w:val="005B573A"/>
    <w:rsid w:val="005B597A"/>
    <w:rsid w:val="005B63FD"/>
    <w:rsid w:val="005B6827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3CD"/>
    <w:rsid w:val="005C6D15"/>
    <w:rsid w:val="005C752A"/>
    <w:rsid w:val="005C7CC6"/>
    <w:rsid w:val="005D043F"/>
    <w:rsid w:val="005D071D"/>
    <w:rsid w:val="005D1027"/>
    <w:rsid w:val="005D110C"/>
    <w:rsid w:val="005D115F"/>
    <w:rsid w:val="005D139E"/>
    <w:rsid w:val="005D13A4"/>
    <w:rsid w:val="005D1623"/>
    <w:rsid w:val="005D1D3A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1C07"/>
    <w:rsid w:val="005E333E"/>
    <w:rsid w:val="005E5078"/>
    <w:rsid w:val="005E526C"/>
    <w:rsid w:val="005E5D72"/>
    <w:rsid w:val="005E5EAD"/>
    <w:rsid w:val="005E68F7"/>
    <w:rsid w:val="005E6D09"/>
    <w:rsid w:val="005E6EE7"/>
    <w:rsid w:val="005E7499"/>
    <w:rsid w:val="005E7C5B"/>
    <w:rsid w:val="005F078C"/>
    <w:rsid w:val="005F0D1C"/>
    <w:rsid w:val="005F141D"/>
    <w:rsid w:val="005F1507"/>
    <w:rsid w:val="005F159E"/>
    <w:rsid w:val="005F1EAD"/>
    <w:rsid w:val="005F2909"/>
    <w:rsid w:val="005F2AF4"/>
    <w:rsid w:val="005F2C83"/>
    <w:rsid w:val="005F3E7B"/>
    <w:rsid w:val="005F48A4"/>
    <w:rsid w:val="005F4D87"/>
    <w:rsid w:val="005F5CEC"/>
    <w:rsid w:val="005F68D0"/>
    <w:rsid w:val="005F7008"/>
    <w:rsid w:val="005F7617"/>
    <w:rsid w:val="005F7891"/>
    <w:rsid w:val="005F799B"/>
    <w:rsid w:val="006008EB"/>
    <w:rsid w:val="00600BEF"/>
    <w:rsid w:val="00601B3A"/>
    <w:rsid w:val="00601D7D"/>
    <w:rsid w:val="00601EED"/>
    <w:rsid w:val="006035D5"/>
    <w:rsid w:val="00603821"/>
    <w:rsid w:val="006049C5"/>
    <w:rsid w:val="006056F0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2AB2"/>
    <w:rsid w:val="0061309E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AA2"/>
    <w:rsid w:val="00621D2D"/>
    <w:rsid w:val="0062280C"/>
    <w:rsid w:val="00622B3C"/>
    <w:rsid w:val="00622FA8"/>
    <w:rsid w:val="0062336E"/>
    <w:rsid w:val="00623958"/>
    <w:rsid w:val="00625704"/>
    <w:rsid w:val="00625714"/>
    <w:rsid w:val="006257CA"/>
    <w:rsid w:val="00626965"/>
    <w:rsid w:val="00626F52"/>
    <w:rsid w:val="006305DB"/>
    <w:rsid w:val="006308BF"/>
    <w:rsid w:val="00630A24"/>
    <w:rsid w:val="00631380"/>
    <w:rsid w:val="00631835"/>
    <w:rsid w:val="006319DC"/>
    <w:rsid w:val="00631AB1"/>
    <w:rsid w:val="00632E68"/>
    <w:rsid w:val="00633786"/>
    <w:rsid w:val="00633939"/>
    <w:rsid w:val="00633F7F"/>
    <w:rsid w:val="00634C32"/>
    <w:rsid w:val="00634F74"/>
    <w:rsid w:val="00635734"/>
    <w:rsid w:val="00636292"/>
    <w:rsid w:val="00636A15"/>
    <w:rsid w:val="00636ED1"/>
    <w:rsid w:val="00636F5F"/>
    <w:rsid w:val="006377CD"/>
    <w:rsid w:val="006378A9"/>
    <w:rsid w:val="006411CF"/>
    <w:rsid w:val="00641477"/>
    <w:rsid w:val="00641A4D"/>
    <w:rsid w:val="00642BB9"/>
    <w:rsid w:val="00643096"/>
    <w:rsid w:val="00643522"/>
    <w:rsid w:val="0064368A"/>
    <w:rsid w:val="006437AD"/>
    <w:rsid w:val="0064423B"/>
    <w:rsid w:val="00644ABE"/>
    <w:rsid w:val="00645782"/>
    <w:rsid w:val="0064610F"/>
    <w:rsid w:val="006462E5"/>
    <w:rsid w:val="00647649"/>
    <w:rsid w:val="00647E2C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4046"/>
    <w:rsid w:val="00654056"/>
    <w:rsid w:val="0065545E"/>
    <w:rsid w:val="00655C97"/>
    <w:rsid w:val="00656307"/>
    <w:rsid w:val="00656387"/>
    <w:rsid w:val="00656A8F"/>
    <w:rsid w:val="0066061E"/>
    <w:rsid w:val="006608AC"/>
    <w:rsid w:val="00660E75"/>
    <w:rsid w:val="00661C9C"/>
    <w:rsid w:val="00661E95"/>
    <w:rsid w:val="00662939"/>
    <w:rsid w:val="00662EE1"/>
    <w:rsid w:val="00663363"/>
    <w:rsid w:val="00663670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5CD8"/>
    <w:rsid w:val="006762DE"/>
    <w:rsid w:val="00676F7F"/>
    <w:rsid w:val="00676FFE"/>
    <w:rsid w:val="00677C09"/>
    <w:rsid w:val="006816D2"/>
    <w:rsid w:val="00681AAA"/>
    <w:rsid w:val="00682B70"/>
    <w:rsid w:val="00682EB2"/>
    <w:rsid w:val="006830E5"/>
    <w:rsid w:val="0068412A"/>
    <w:rsid w:val="00685656"/>
    <w:rsid w:val="00686438"/>
    <w:rsid w:val="00686509"/>
    <w:rsid w:val="00690AFE"/>
    <w:rsid w:val="00690E93"/>
    <w:rsid w:val="006910E4"/>
    <w:rsid w:val="00691899"/>
    <w:rsid w:val="0069208F"/>
    <w:rsid w:val="00692488"/>
    <w:rsid w:val="006931ED"/>
    <w:rsid w:val="006955DC"/>
    <w:rsid w:val="00695C97"/>
    <w:rsid w:val="006961E5"/>
    <w:rsid w:val="0069675A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1FE5"/>
    <w:rsid w:val="006A257B"/>
    <w:rsid w:val="006A2CA9"/>
    <w:rsid w:val="006A4237"/>
    <w:rsid w:val="006A47FF"/>
    <w:rsid w:val="006A55C3"/>
    <w:rsid w:val="006A5D99"/>
    <w:rsid w:val="006A6235"/>
    <w:rsid w:val="006A6893"/>
    <w:rsid w:val="006A6B26"/>
    <w:rsid w:val="006A6B69"/>
    <w:rsid w:val="006A76F8"/>
    <w:rsid w:val="006B0B03"/>
    <w:rsid w:val="006B1035"/>
    <w:rsid w:val="006B13A4"/>
    <w:rsid w:val="006B178B"/>
    <w:rsid w:val="006B2E08"/>
    <w:rsid w:val="006B34BF"/>
    <w:rsid w:val="006B3D53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4B2"/>
    <w:rsid w:val="006C4DCA"/>
    <w:rsid w:val="006C52E6"/>
    <w:rsid w:val="006C6649"/>
    <w:rsid w:val="006C7869"/>
    <w:rsid w:val="006D089B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4858"/>
    <w:rsid w:val="006D5572"/>
    <w:rsid w:val="006D57A3"/>
    <w:rsid w:val="006D674D"/>
    <w:rsid w:val="006D67AF"/>
    <w:rsid w:val="006D696D"/>
    <w:rsid w:val="006D6F1C"/>
    <w:rsid w:val="006D7B14"/>
    <w:rsid w:val="006E0518"/>
    <w:rsid w:val="006E0B6A"/>
    <w:rsid w:val="006E0C37"/>
    <w:rsid w:val="006E1872"/>
    <w:rsid w:val="006E19AF"/>
    <w:rsid w:val="006E2BB3"/>
    <w:rsid w:val="006E2D64"/>
    <w:rsid w:val="006E301A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5F93"/>
    <w:rsid w:val="006F61BB"/>
    <w:rsid w:val="006F6CFD"/>
    <w:rsid w:val="006F7080"/>
    <w:rsid w:val="00702313"/>
    <w:rsid w:val="00702920"/>
    <w:rsid w:val="00703E85"/>
    <w:rsid w:val="007042C3"/>
    <w:rsid w:val="007045CD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658"/>
    <w:rsid w:val="00712759"/>
    <w:rsid w:val="0071299A"/>
    <w:rsid w:val="00714169"/>
    <w:rsid w:val="007146D0"/>
    <w:rsid w:val="00714D7C"/>
    <w:rsid w:val="007152C3"/>
    <w:rsid w:val="00715ABF"/>
    <w:rsid w:val="00717336"/>
    <w:rsid w:val="007173C9"/>
    <w:rsid w:val="00720855"/>
    <w:rsid w:val="00721444"/>
    <w:rsid w:val="0072294B"/>
    <w:rsid w:val="007236C9"/>
    <w:rsid w:val="00725A4B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49DF"/>
    <w:rsid w:val="00735070"/>
    <w:rsid w:val="00736170"/>
    <w:rsid w:val="007370E8"/>
    <w:rsid w:val="007379A8"/>
    <w:rsid w:val="00737BAB"/>
    <w:rsid w:val="0074068E"/>
    <w:rsid w:val="0074117C"/>
    <w:rsid w:val="00742315"/>
    <w:rsid w:val="0074251C"/>
    <w:rsid w:val="00742B5F"/>
    <w:rsid w:val="007434A5"/>
    <w:rsid w:val="00743704"/>
    <w:rsid w:val="00743CBC"/>
    <w:rsid w:val="00744FFF"/>
    <w:rsid w:val="00745003"/>
    <w:rsid w:val="00745398"/>
    <w:rsid w:val="00747BA6"/>
    <w:rsid w:val="0075078A"/>
    <w:rsid w:val="00750BE2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531"/>
    <w:rsid w:val="00757DFB"/>
    <w:rsid w:val="00760919"/>
    <w:rsid w:val="00760AD1"/>
    <w:rsid w:val="007622CC"/>
    <w:rsid w:val="00762333"/>
    <w:rsid w:val="0076233D"/>
    <w:rsid w:val="00762FE1"/>
    <w:rsid w:val="0076369E"/>
    <w:rsid w:val="007638B9"/>
    <w:rsid w:val="007652E8"/>
    <w:rsid w:val="00765416"/>
    <w:rsid w:val="0076616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3F15"/>
    <w:rsid w:val="00784374"/>
    <w:rsid w:val="007844A0"/>
    <w:rsid w:val="007848AC"/>
    <w:rsid w:val="00786E45"/>
    <w:rsid w:val="007871E0"/>
    <w:rsid w:val="00787AEC"/>
    <w:rsid w:val="00787F94"/>
    <w:rsid w:val="00790293"/>
    <w:rsid w:val="00790490"/>
    <w:rsid w:val="00790495"/>
    <w:rsid w:val="0079093F"/>
    <w:rsid w:val="0079106C"/>
    <w:rsid w:val="007910DB"/>
    <w:rsid w:val="0079184D"/>
    <w:rsid w:val="007925B1"/>
    <w:rsid w:val="007925B8"/>
    <w:rsid w:val="0079387C"/>
    <w:rsid w:val="00793A19"/>
    <w:rsid w:val="00793D06"/>
    <w:rsid w:val="007940AF"/>
    <w:rsid w:val="007962D2"/>
    <w:rsid w:val="007963D0"/>
    <w:rsid w:val="00796A86"/>
    <w:rsid w:val="007972B6"/>
    <w:rsid w:val="00797B9F"/>
    <w:rsid w:val="007A085D"/>
    <w:rsid w:val="007A088A"/>
    <w:rsid w:val="007A10E4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096"/>
    <w:rsid w:val="007C045A"/>
    <w:rsid w:val="007C0AE8"/>
    <w:rsid w:val="007C22F2"/>
    <w:rsid w:val="007C2AF0"/>
    <w:rsid w:val="007C2D8E"/>
    <w:rsid w:val="007C49B0"/>
    <w:rsid w:val="007C4F5B"/>
    <w:rsid w:val="007C59CD"/>
    <w:rsid w:val="007C6EA8"/>
    <w:rsid w:val="007C7B36"/>
    <w:rsid w:val="007C7C13"/>
    <w:rsid w:val="007D08FC"/>
    <w:rsid w:val="007D1000"/>
    <w:rsid w:val="007D14C0"/>
    <w:rsid w:val="007D15BC"/>
    <w:rsid w:val="007D18E2"/>
    <w:rsid w:val="007D1F73"/>
    <w:rsid w:val="007D219B"/>
    <w:rsid w:val="007D2E72"/>
    <w:rsid w:val="007D3031"/>
    <w:rsid w:val="007D351B"/>
    <w:rsid w:val="007D3866"/>
    <w:rsid w:val="007D3FF6"/>
    <w:rsid w:val="007D41B2"/>
    <w:rsid w:val="007D5542"/>
    <w:rsid w:val="007D5559"/>
    <w:rsid w:val="007D64EF"/>
    <w:rsid w:val="007D6869"/>
    <w:rsid w:val="007D7B04"/>
    <w:rsid w:val="007E0BF4"/>
    <w:rsid w:val="007E129F"/>
    <w:rsid w:val="007E1550"/>
    <w:rsid w:val="007E189E"/>
    <w:rsid w:val="007E18AC"/>
    <w:rsid w:val="007E1AA2"/>
    <w:rsid w:val="007E2BA7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85C"/>
    <w:rsid w:val="007F59BA"/>
    <w:rsid w:val="0080087C"/>
    <w:rsid w:val="00802588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BB9"/>
    <w:rsid w:val="00813EEC"/>
    <w:rsid w:val="00815CEA"/>
    <w:rsid w:val="00816245"/>
    <w:rsid w:val="0081755A"/>
    <w:rsid w:val="00817DDF"/>
    <w:rsid w:val="0082039E"/>
    <w:rsid w:val="00820ADB"/>
    <w:rsid w:val="00821638"/>
    <w:rsid w:val="0082247D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48D"/>
    <w:rsid w:val="0082669C"/>
    <w:rsid w:val="00826773"/>
    <w:rsid w:val="00826D94"/>
    <w:rsid w:val="00826ED1"/>
    <w:rsid w:val="0082716B"/>
    <w:rsid w:val="008275CB"/>
    <w:rsid w:val="008303E6"/>
    <w:rsid w:val="0083099D"/>
    <w:rsid w:val="0083187A"/>
    <w:rsid w:val="00831E7B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1C73"/>
    <w:rsid w:val="0084262D"/>
    <w:rsid w:val="0084465F"/>
    <w:rsid w:val="00844B67"/>
    <w:rsid w:val="00844CD2"/>
    <w:rsid w:val="008452FB"/>
    <w:rsid w:val="008458B1"/>
    <w:rsid w:val="00847575"/>
    <w:rsid w:val="00847E45"/>
    <w:rsid w:val="00850401"/>
    <w:rsid w:val="008504EA"/>
    <w:rsid w:val="00850A53"/>
    <w:rsid w:val="00851C07"/>
    <w:rsid w:val="0085257B"/>
    <w:rsid w:val="00852A0F"/>
    <w:rsid w:val="00852B54"/>
    <w:rsid w:val="00852DF5"/>
    <w:rsid w:val="0085431A"/>
    <w:rsid w:val="00854675"/>
    <w:rsid w:val="00854B67"/>
    <w:rsid w:val="00855437"/>
    <w:rsid w:val="00857882"/>
    <w:rsid w:val="00860309"/>
    <w:rsid w:val="00860A67"/>
    <w:rsid w:val="00860BBF"/>
    <w:rsid w:val="00860C32"/>
    <w:rsid w:val="00861115"/>
    <w:rsid w:val="00861422"/>
    <w:rsid w:val="008625F0"/>
    <w:rsid w:val="00862762"/>
    <w:rsid w:val="00863096"/>
    <w:rsid w:val="00863253"/>
    <w:rsid w:val="00864591"/>
    <w:rsid w:val="0086462A"/>
    <w:rsid w:val="00865734"/>
    <w:rsid w:val="008657B6"/>
    <w:rsid w:val="00865D83"/>
    <w:rsid w:val="008679DA"/>
    <w:rsid w:val="0087006B"/>
    <w:rsid w:val="008718C8"/>
    <w:rsid w:val="00872847"/>
    <w:rsid w:val="008731F0"/>
    <w:rsid w:val="00873635"/>
    <w:rsid w:val="00873E62"/>
    <w:rsid w:val="00874974"/>
    <w:rsid w:val="0087523D"/>
    <w:rsid w:val="00875A34"/>
    <w:rsid w:val="00875B29"/>
    <w:rsid w:val="00875F08"/>
    <w:rsid w:val="00877AAF"/>
    <w:rsid w:val="00877EA4"/>
    <w:rsid w:val="008817BC"/>
    <w:rsid w:val="00881FBF"/>
    <w:rsid w:val="00882189"/>
    <w:rsid w:val="00882403"/>
    <w:rsid w:val="0088329C"/>
    <w:rsid w:val="0088383A"/>
    <w:rsid w:val="0088448C"/>
    <w:rsid w:val="00884762"/>
    <w:rsid w:val="00884D01"/>
    <w:rsid w:val="008852CA"/>
    <w:rsid w:val="00885561"/>
    <w:rsid w:val="00885571"/>
    <w:rsid w:val="00886670"/>
    <w:rsid w:val="00886705"/>
    <w:rsid w:val="00886C23"/>
    <w:rsid w:val="00886FA1"/>
    <w:rsid w:val="00887BB5"/>
    <w:rsid w:val="008906D7"/>
    <w:rsid w:val="00891140"/>
    <w:rsid w:val="008911FB"/>
    <w:rsid w:val="0089133B"/>
    <w:rsid w:val="00891753"/>
    <w:rsid w:val="00891A4F"/>
    <w:rsid w:val="008920E1"/>
    <w:rsid w:val="008927D0"/>
    <w:rsid w:val="00892AD0"/>
    <w:rsid w:val="008931CA"/>
    <w:rsid w:val="00893973"/>
    <w:rsid w:val="008943DD"/>
    <w:rsid w:val="008952E8"/>
    <w:rsid w:val="008956EC"/>
    <w:rsid w:val="008961FB"/>
    <w:rsid w:val="0089656C"/>
    <w:rsid w:val="008965A9"/>
    <w:rsid w:val="008976AD"/>
    <w:rsid w:val="008977C9"/>
    <w:rsid w:val="00897C82"/>
    <w:rsid w:val="008A0A94"/>
    <w:rsid w:val="008A19F9"/>
    <w:rsid w:val="008A26AE"/>
    <w:rsid w:val="008A2DF3"/>
    <w:rsid w:val="008A36D6"/>
    <w:rsid w:val="008A3EDC"/>
    <w:rsid w:val="008A48D4"/>
    <w:rsid w:val="008A4D2F"/>
    <w:rsid w:val="008A4FA1"/>
    <w:rsid w:val="008A58A6"/>
    <w:rsid w:val="008A592E"/>
    <w:rsid w:val="008A59EB"/>
    <w:rsid w:val="008A5D08"/>
    <w:rsid w:val="008A63A4"/>
    <w:rsid w:val="008A649D"/>
    <w:rsid w:val="008A6573"/>
    <w:rsid w:val="008A702D"/>
    <w:rsid w:val="008A79BF"/>
    <w:rsid w:val="008B0474"/>
    <w:rsid w:val="008B08B5"/>
    <w:rsid w:val="008B0CCB"/>
    <w:rsid w:val="008B0EB0"/>
    <w:rsid w:val="008B1502"/>
    <w:rsid w:val="008B29EA"/>
    <w:rsid w:val="008B3933"/>
    <w:rsid w:val="008B3A3A"/>
    <w:rsid w:val="008B45F6"/>
    <w:rsid w:val="008B5C48"/>
    <w:rsid w:val="008B6614"/>
    <w:rsid w:val="008B7092"/>
    <w:rsid w:val="008B778F"/>
    <w:rsid w:val="008C0380"/>
    <w:rsid w:val="008C1284"/>
    <w:rsid w:val="008C1AD2"/>
    <w:rsid w:val="008C33B0"/>
    <w:rsid w:val="008C3DD0"/>
    <w:rsid w:val="008C4327"/>
    <w:rsid w:val="008C507D"/>
    <w:rsid w:val="008C569B"/>
    <w:rsid w:val="008C5C8A"/>
    <w:rsid w:val="008C7362"/>
    <w:rsid w:val="008C77C1"/>
    <w:rsid w:val="008D00BD"/>
    <w:rsid w:val="008D01BC"/>
    <w:rsid w:val="008D0321"/>
    <w:rsid w:val="008D09E2"/>
    <w:rsid w:val="008D1592"/>
    <w:rsid w:val="008D2955"/>
    <w:rsid w:val="008D2E6D"/>
    <w:rsid w:val="008D3D97"/>
    <w:rsid w:val="008D4648"/>
    <w:rsid w:val="008D4DB3"/>
    <w:rsid w:val="008D4F9A"/>
    <w:rsid w:val="008D5622"/>
    <w:rsid w:val="008D5E35"/>
    <w:rsid w:val="008D5F53"/>
    <w:rsid w:val="008D618D"/>
    <w:rsid w:val="008D6FED"/>
    <w:rsid w:val="008D7242"/>
    <w:rsid w:val="008D7919"/>
    <w:rsid w:val="008D7A25"/>
    <w:rsid w:val="008D7BE4"/>
    <w:rsid w:val="008E07E6"/>
    <w:rsid w:val="008E1EB9"/>
    <w:rsid w:val="008E2B1D"/>
    <w:rsid w:val="008E35D5"/>
    <w:rsid w:val="008E50A4"/>
    <w:rsid w:val="008E571F"/>
    <w:rsid w:val="008E5845"/>
    <w:rsid w:val="008E664C"/>
    <w:rsid w:val="008E7A6D"/>
    <w:rsid w:val="008E7C89"/>
    <w:rsid w:val="008E7F5A"/>
    <w:rsid w:val="008F0598"/>
    <w:rsid w:val="008F0611"/>
    <w:rsid w:val="008F073E"/>
    <w:rsid w:val="008F1030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010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088A"/>
    <w:rsid w:val="00911284"/>
    <w:rsid w:val="009118EE"/>
    <w:rsid w:val="00911993"/>
    <w:rsid w:val="00911B2C"/>
    <w:rsid w:val="009127B9"/>
    <w:rsid w:val="00912A18"/>
    <w:rsid w:val="00913706"/>
    <w:rsid w:val="0091489F"/>
    <w:rsid w:val="00914926"/>
    <w:rsid w:val="00914A50"/>
    <w:rsid w:val="00914E98"/>
    <w:rsid w:val="00915121"/>
    <w:rsid w:val="009151BB"/>
    <w:rsid w:val="009156A0"/>
    <w:rsid w:val="009158EE"/>
    <w:rsid w:val="0091696D"/>
    <w:rsid w:val="009179C8"/>
    <w:rsid w:val="00917B56"/>
    <w:rsid w:val="0092005C"/>
    <w:rsid w:val="00921E1A"/>
    <w:rsid w:val="0092233E"/>
    <w:rsid w:val="00923360"/>
    <w:rsid w:val="009239EA"/>
    <w:rsid w:val="0092592C"/>
    <w:rsid w:val="00926144"/>
    <w:rsid w:val="00926738"/>
    <w:rsid w:val="0092679D"/>
    <w:rsid w:val="00926EBD"/>
    <w:rsid w:val="00927502"/>
    <w:rsid w:val="00927A5B"/>
    <w:rsid w:val="00927B14"/>
    <w:rsid w:val="00927D92"/>
    <w:rsid w:val="00927F0D"/>
    <w:rsid w:val="0093080F"/>
    <w:rsid w:val="00930858"/>
    <w:rsid w:val="00930D8F"/>
    <w:rsid w:val="00930E46"/>
    <w:rsid w:val="00932355"/>
    <w:rsid w:val="00932CB8"/>
    <w:rsid w:val="00933BBF"/>
    <w:rsid w:val="00934D2B"/>
    <w:rsid w:val="00935358"/>
    <w:rsid w:val="009357F0"/>
    <w:rsid w:val="00935D7A"/>
    <w:rsid w:val="00936CCB"/>
    <w:rsid w:val="00937165"/>
    <w:rsid w:val="0093790C"/>
    <w:rsid w:val="0094059E"/>
    <w:rsid w:val="00940C06"/>
    <w:rsid w:val="00941D1B"/>
    <w:rsid w:val="00941DA2"/>
    <w:rsid w:val="00941E12"/>
    <w:rsid w:val="0094251A"/>
    <w:rsid w:val="009432F8"/>
    <w:rsid w:val="00943682"/>
    <w:rsid w:val="00943B96"/>
    <w:rsid w:val="00943F0C"/>
    <w:rsid w:val="00944622"/>
    <w:rsid w:val="00945620"/>
    <w:rsid w:val="00945B02"/>
    <w:rsid w:val="009464A8"/>
    <w:rsid w:val="00946647"/>
    <w:rsid w:val="0094675F"/>
    <w:rsid w:val="00946EED"/>
    <w:rsid w:val="00947674"/>
    <w:rsid w:val="009500AC"/>
    <w:rsid w:val="00950199"/>
    <w:rsid w:val="00950212"/>
    <w:rsid w:val="00950785"/>
    <w:rsid w:val="0095115F"/>
    <w:rsid w:val="00951308"/>
    <w:rsid w:val="00951A53"/>
    <w:rsid w:val="009520C1"/>
    <w:rsid w:val="009520FE"/>
    <w:rsid w:val="00952B0D"/>
    <w:rsid w:val="00953120"/>
    <w:rsid w:val="009542E0"/>
    <w:rsid w:val="00954BA6"/>
    <w:rsid w:val="00954EFA"/>
    <w:rsid w:val="00955972"/>
    <w:rsid w:val="00955FCD"/>
    <w:rsid w:val="0095754A"/>
    <w:rsid w:val="00957E04"/>
    <w:rsid w:val="00961474"/>
    <w:rsid w:val="00961949"/>
    <w:rsid w:val="00961E24"/>
    <w:rsid w:val="00962280"/>
    <w:rsid w:val="0096270A"/>
    <w:rsid w:val="009633AC"/>
    <w:rsid w:val="00963461"/>
    <w:rsid w:val="00963892"/>
    <w:rsid w:val="00963D50"/>
    <w:rsid w:val="009646F5"/>
    <w:rsid w:val="00964789"/>
    <w:rsid w:val="009677E6"/>
    <w:rsid w:val="00970379"/>
    <w:rsid w:val="00970A4D"/>
    <w:rsid w:val="00970A61"/>
    <w:rsid w:val="00970F8A"/>
    <w:rsid w:val="0097104F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56E6"/>
    <w:rsid w:val="00975A23"/>
    <w:rsid w:val="00976443"/>
    <w:rsid w:val="00976BB6"/>
    <w:rsid w:val="00976D94"/>
    <w:rsid w:val="00976E78"/>
    <w:rsid w:val="00977233"/>
    <w:rsid w:val="00977659"/>
    <w:rsid w:val="0098074A"/>
    <w:rsid w:val="00982129"/>
    <w:rsid w:val="00983FCE"/>
    <w:rsid w:val="00984272"/>
    <w:rsid w:val="00985523"/>
    <w:rsid w:val="009876B6"/>
    <w:rsid w:val="009879E7"/>
    <w:rsid w:val="00987F89"/>
    <w:rsid w:val="009900FC"/>
    <w:rsid w:val="009903CB"/>
    <w:rsid w:val="00990EDA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A5A"/>
    <w:rsid w:val="00996B5A"/>
    <w:rsid w:val="00996DF4"/>
    <w:rsid w:val="00997488"/>
    <w:rsid w:val="0099762F"/>
    <w:rsid w:val="009976D1"/>
    <w:rsid w:val="00997F16"/>
    <w:rsid w:val="009A1A5F"/>
    <w:rsid w:val="009A1E63"/>
    <w:rsid w:val="009A2EF1"/>
    <w:rsid w:val="009A31D2"/>
    <w:rsid w:val="009A32B8"/>
    <w:rsid w:val="009A3EB2"/>
    <w:rsid w:val="009A4037"/>
    <w:rsid w:val="009A4657"/>
    <w:rsid w:val="009A476F"/>
    <w:rsid w:val="009A4C05"/>
    <w:rsid w:val="009A4DC0"/>
    <w:rsid w:val="009A559F"/>
    <w:rsid w:val="009A64D8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251"/>
    <w:rsid w:val="009C07FD"/>
    <w:rsid w:val="009C1980"/>
    <w:rsid w:val="009C2408"/>
    <w:rsid w:val="009C2BCA"/>
    <w:rsid w:val="009C5006"/>
    <w:rsid w:val="009C5733"/>
    <w:rsid w:val="009C5FEB"/>
    <w:rsid w:val="009C60B6"/>
    <w:rsid w:val="009C6999"/>
    <w:rsid w:val="009C7158"/>
    <w:rsid w:val="009C75B2"/>
    <w:rsid w:val="009C7A6A"/>
    <w:rsid w:val="009D0600"/>
    <w:rsid w:val="009D0776"/>
    <w:rsid w:val="009D0AE1"/>
    <w:rsid w:val="009D0EBA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D5DB2"/>
    <w:rsid w:val="009E00E6"/>
    <w:rsid w:val="009E13A5"/>
    <w:rsid w:val="009E21F9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0660"/>
    <w:rsid w:val="009F154B"/>
    <w:rsid w:val="009F2465"/>
    <w:rsid w:val="009F2BA9"/>
    <w:rsid w:val="009F2BAF"/>
    <w:rsid w:val="009F2D1E"/>
    <w:rsid w:val="009F3A77"/>
    <w:rsid w:val="009F51B5"/>
    <w:rsid w:val="009F51F5"/>
    <w:rsid w:val="009F56B3"/>
    <w:rsid w:val="009F57E7"/>
    <w:rsid w:val="009F5D7B"/>
    <w:rsid w:val="009F625F"/>
    <w:rsid w:val="009F643D"/>
    <w:rsid w:val="009F64D5"/>
    <w:rsid w:val="009F66F6"/>
    <w:rsid w:val="009F6B11"/>
    <w:rsid w:val="009F6C70"/>
    <w:rsid w:val="009F6DB7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4D66"/>
    <w:rsid w:val="00A052DC"/>
    <w:rsid w:val="00A05660"/>
    <w:rsid w:val="00A056F0"/>
    <w:rsid w:val="00A062FF"/>
    <w:rsid w:val="00A07AB2"/>
    <w:rsid w:val="00A10856"/>
    <w:rsid w:val="00A1145F"/>
    <w:rsid w:val="00A143F7"/>
    <w:rsid w:val="00A1539B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24E"/>
    <w:rsid w:val="00A24899"/>
    <w:rsid w:val="00A24F11"/>
    <w:rsid w:val="00A24F8D"/>
    <w:rsid w:val="00A2568D"/>
    <w:rsid w:val="00A2749D"/>
    <w:rsid w:val="00A27E76"/>
    <w:rsid w:val="00A307C1"/>
    <w:rsid w:val="00A30C36"/>
    <w:rsid w:val="00A32AF6"/>
    <w:rsid w:val="00A3542E"/>
    <w:rsid w:val="00A36532"/>
    <w:rsid w:val="00A369FF"/>
    <w:rsid w:val="00A37408"/>
    <w:rsid w:val="00A3741B"/>
    <w:rsid w:val="00A374B1"/>
    <w:rsid w:val="00A37724"/>
    <w:rsid w:val="00A37DAA"/>
    <w:rsid w:val="00A40494"/>
    <w:rsid w:val="00A40713"/>
    <w:rsid w:val="00A4137D"/>
    <w:rsid w:val="00A41A60"/>
    <w:rsid w:val="00A42225"/>
    <w:rsid w:val="00A423DD"/>
    <w:rsid w:val="00A42805"/>
    <w:rsid w:val="00A43CFB"/>
    <w:rsid w:val="00A43ED0"/>
    <w:rsid w:val="00A445B3"/>
    <w:rsid w:val="00A44700"/>
    <w:rsid w:val="00A458EB"/>
    <w:rsid w:val="00A45B2A"/>
    <w:rsid w:val="00A4638C"/>
    <w:rsid w:val="00A47158"/>
    <w:rsid w:val="00A471C9"/>
    <w:rsid w:val="00A47F64"/>
    <w:rsid w:val="00A50532"/>
    <w:rsid w:val="00A519B4"/>
    <w:rsid w:val="00A51A73"/>
    <w:rsid w:val="00A51BFB"/>
    <w:rsid w:val="00A5259A"/>
    <w:rsid w:val="00A52603"/>
    <w:rsid w:val="00A52762"/>
    <w:rsid w:val="00A52875"/>
    <w:rsid w:val="00A5396B"/>
    <w:rsid w:val="00A55378"/>
    <w:rsid w:val="00A55946"/>
    <w:rsid w:val="00A56302"/>
    <w:rsid w:val="00A57290"/>
    <w:rsid w:val="00A573E4"/>
    <w:rsid w:val="00A6156B"/>
    <w:rsid w:val="00A616B6"/>
    <w:rsid w:val="00A61CB6"/>
    <w:rsid w:val="00A636AD"/>
    <w:rsid w:val="00A64724"/>
    <w:rsid w:val="00A64DB1"/>
    <w:rsid w:val="00A6797C"/>
    <w:rsid w:val="00A67BDB"/>
    <w:rsid w:val="00A701B2"/>
    <w:rsid w:val="00A70616"/>
    <w:rsid w:val="00A70849"/>
    <w:rsid w:val="00A70AE6"/>
    <w:rsid w:val="00A70F88"/>
    <w:rsid w:val="00A711A6"/>
    <w:rsid w:val="00A72AE2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08FC"/>
    <w:rsid w:val="00A8134B"/>
    <w:rsid w:val="00A820AF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6E7A"/>
    <w:rsid w:val="00A876CE"/>
    <w:rsid w:val="00A900D1"/>
    <w:rsid w:val="00A90259"/>
    <w:rsid w:val="00A90630"/>
    <w:rsid w:val="00A90B0C"/>
    <w:rsid w:val="00A914B2"/>
    <w:rsid w:val="00A92A6E"/>
    <w:rsid w:val="00A92C6D"/>
    <w:rsid w:val="00A9320A"/>
    <w:rsid w:val="00A94830"/>
    <w:rsid w:val="00A956CB"/>
    <w:rsid w:val="00A95CDD"/>
    <w:rsid w:val="00A95E71"/>
    <w:rsid w:val="00A96E8A"/>
    <w:rsid w:val="00A97EC4"/>
    <w:rsid w:val="00A97F3B"/>
    <w:rsid w:val="00AA0338"/>
    <w:rsid w:val="00AA0387"/>
    <w:rsid w:val="00AA1A68"/>
    <w:rsid w:val="00AA1DED"/>
    <w:rsid w:val="00AA22D9"/>
    <w:rsid w:val="00AA2B5C"/>
    <w:rsid w:val="00AA3868"/>
    <w:rsid w:val="00AA39DB"/>
    <w:rsid w:val="00AA463E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2EA1"/>
    <w:rsid w:val="00AB3763"/>
    <w:rsid w:val="00AB3A42"/>
    <w:rsid w:val="00AB4078"/>
    <w:rsid w:val="00AB4137"/>
    <w:rsid w:val="00AB4526"/>
    <w:rsid w:val="00AB4597"/>
    <w:rsid w:val="00AB4BAA"/>
    <w:rsid w:val="00AB5443"/>
    <w:rsid w:val="00AB5F35"/>
    <w:rsid w:val="00AB6D7C"/>
    <w:rsid w:val="00AB71AE"/>
    <w:rsid w:val="00AB75B7"/>
    <w:rsid w:val="00AB76B1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1F2B"/>
    <w:rsid w:val="00AD22A3"/>
    <w:rsid w:val="00AD2AB3"/>
    <w:rsid w:val="00AD2EAA"/>
    <w:rsid w:val="00AD4100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305C"/>
    <w:rsid w:val="00AE40A4"/>
    <w:rsid w:val="00AE47F8"/>
    <w:rsid w:val="00AE4A1E"/>
    <w:rsid w:val="00AE4F5B"/>
    <w:rsid w:val="00AE5018"/>
    <w:rsid w:val="00AE5952"/>
    <w:rsid w:val="00AE5D92"/>
    <w:rsid w:val="00AE60AC"/>
    <w:rsid w:val="00AE6CA9"/>
    <w:rsid w:val="00AE70DE"/>
    <w:rsid w:val="00AE75BE"/>
    <w:rsid w:val="00AE7FD5"/>
    <w:rsid w:val="00AE7FF7"/>
    <w:rsid w:val="00AF0F39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AF7B6A"/>
    <w:rsid w:val="00B01E05"/>
    <w:rsid w:val="00B02C09"/>
    <w:rsid w:val="00B03066"/>
    <w:rsid w:val="00B03D25"/>
    <w:rsid w:val="00B04013"/>
    <w:rsid w:val="00B04D5C"/>
    <w:rsid w:val="00B04E44"/>
    <w:rsid w:val="00B05B43"/>
    <w:rsid w:val="00B05CE5"/>
    <w:rsid w:val="00B06221"/>
    <w:rsid w:val="00B10AD1"/>
    <w:rsid w:val="00B10C15"/>
    <w:rsid w:val="00B11231"/>
    <w:rsid w:val="00B112F7"/>
    <w:rsid w:val="00B11DFC"/>
    <w:rsid w:val="00B1253B"/>
    <w:rsid w:val="00B13069"/>
    <w:rsid w:val="00B14B17"/>
    <w:rsid w:val="00B14BE1"/>
    <w:rsid w:val="00B15680"/>
    <w:rsid w:val="00B15C08"/>
    <w:rsid w:val="00B16509"/>
    <w:rsid w:val="00B166D1"/>
    <w:rsid w:val="00B16AC4"/>
    <w:rsid w:val="00B16EE1"/>
    <w:rsid w:val="00B16F2C"/>
    <w:rsid w:val="00B2037B"/>
    <w:rsid w:val="00B21054"/>
    <w:rsid w:val="00B211E6"/>
    <w:rsid w:val="00B21845"/>
    <w:rsid w:val="00B22694"/>
    <w:rsid w:val="00B22699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1AB"/>
    <w:rsid w:val="00B3122D"/>
    <w:rsid w:val="00B312BB"/>
    <w:rsid w:val="00B31B70"/>
    <w:rsid w:val="00B31BB9"/>
    <w:rsid w:val="00B3287F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370E3"/>
    <w:rsid w:val="00B40122"/>
    <w:rsid w:val="00B40D3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B38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3061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1620"/>
    <w:rsid w:val="00B720F5"/>
    <w:rsid w:val="00B72745"/>
    <w:rsid w:val="00B72C72"/>
    <w:rsid w:val="00B73C66"/>
    <w:rsid w:val="00B740CD"/>
    <w:rsid w:val="00B7469B"/>
    <w:rsid w:val="00B74E32"/>
    <w:rsid w:val="00B75512"/>
    <w:rsid w:val="00B75A8B"/>
    <w:rsid w:val="00B75F7A"/>
    <w:rsid w:val="00B76001"/>
    <w:rsid w:val="00B760FB"/>
    <w:rsid w:val="00B76999"/>
    <w:rsid w:val="00B76EB0"/>
    <w:rsid w:val="00B8017C"/>
    <w:rsid w:val="00B807F2"/>
    <w:rsid w:val="00B80B2A"/>
    <w:rsid w:val="00B80C51"/>
    <w:rsid w:val="00B81575"/>
    <w:rsid w:val="00B8298D"/>
    <w:rsid w:val="00B833D0"/>
    <w:rsid w:val="00B84116"/>
    <w:rsid w:val="00B846BD"/>
    <w:rsid w:val="00B8473B"/>
    <w:rsid w:val="00B849AF"/>
    <w:rsid w:val="00B84BD1"/>
    <w:rsid w:val="00B85A0A"/>
    <w:rsid w:val="00B85E24"/>
    <w:rsid w:val="00B8658A"/>
    <w:rsid w:val="00B86B5C"/>
    <w:rsid w:val="00B87394"/>
    <w:rsid w:val="00B87640"/>
    <w:rsid w:val="00B87EF4"/>
    <w:rsid w:val="00B90B31"/>
    <w:rsid w:val="00B90E04"/>
    <w:rsid w:val="00B91646"/>
    <w:rsid w:val="00B91664"/>
    <w:rsid w:val="00B916AA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014"/>
    <w:rsid w:val="00BA32C6"/>
    <w:rsid w:val="00BA4050"/>
    <w:rsid w:val="00BA4ED4"/>
    <w:rsid w:val="00BA500A"/>
    <w:rsid w:val="00BA5D6F"/>
    <w:rsid w:val="00BA5E75"/>
    <w:rsid w:val="00BA6125"/>
    <w:rsid w:val="00BA64AB"/>
    <w:rsid w:val="00BA6856"/>
    <w:rsid w:val="00BA7855"/>
    <w:rsid w:val="00BA7C12"/>
    <w:rsid w:val="00BB0179"/>
    <w:rsid w:val="00BB042C"/>
    <w:rsid w:val="00BB0C83"/>
    <w:rsid w:val="00BB0DC8"/>
    <w:rsid w:val="00BB19DC"/>
    <w:rsid w:val="00BB2291"/>
    <w:rsid w:val="00BB2609"/>
    <w:rsid w:val="00BB339D"/>
    <w:rsid w:val="00BB3420"/>
    <w:rsid w:val="00BB3987"/>
    <w:rsid w:val="00BB4316"/>
    <w:rsid w:val="00BB55D3"/>
    <w:rsid w:val="00BB6E83"/>
    <w:rsid w:val="00BB70F7"/>
    <w:rsid w:val="00BB7DA1"/>
    <w:rsid w:val="00BB7F1A"/>
    <w:rsid w:val="00BB7FEC"/>
    <w:rsid w:val="00BC0BCF"/>
    <w:rsid w:val="00BC0F64"/>
    <w:rsid w:val="00BC21BC"/>
    <w:rsid w:val="00BC25F0"/>
    <w:rsid w:val="00BC35D9"/>
    <w:rsid w:val="00BC398D"/>
    <w:rsid w:val="00BC46AB"/>
    <w:rsid w:val="00BC4A67"/>
    <w:rsid w:val="00BC4BE7"/>
    <w:rsid w:val="00BC620F"/>
    <w:rsid w:val="00BC6443"/>
    <w:rsid w:val="00BC6977"/>
    <w:rsid w:val="00BC6CA2"/>
    <w:rsid w:val="00BC6F05"/>
    <w:rsid w:val="00BC76B3"/>
    <w:rsid w:val="00BC7D7A"/>
    <w:rsid w:val="00BC7F84"/>
    <w:rsid w:val="00BD1D2C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741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A86"/>
    <w:rsid w:val="00BF0EEC"/>
    <w:rsid w:val="00BF1652"/>
    <w:rsid w:val="00BF1AA0"/>
    <w:rsid w:val="00BF259C"/>
    <w:rsid w:val="00BF2895"/>
    <w:rsid w:val="00BF2A8C"/>
    <w:rsid w:val="00BF324E"/>
    <w:rsid w:val="00BF3B8E"/>
    <w:rsid w:val="00BF5032"/>
    <w:rsid w:val="00BF5320"/>
    <w:rsid w:val="00BF62DF"/>
    <w:rsid w:val="00BF65CB"/>
    <w:rsid w:val="00BF6CD2"/>
    <w:rsid w:val="00BF77B9"/>
    <w:rsid w:val="00C00959"/>
    <w:rsid w:val="00C00C34"/>
    <w:rsid w:val="00C00C4D"/>
    <w:rsid w:val="00C01C2B"/>
    <w:rsid w:val="00C025DC"/>
    <w:rsid w:val="00C02897"/>
    <w:rsid w:val="00C03B7D"/>
    <w:rsid w:val="00C04ED8"/>
    <w:rsid w:val="00C05726"/>
    <w:rsid w:val="00C057AD"/>
    <w:rsid w:val="00C06CFC"/>
    <w:rsid w:val="00C07D02"/>
    <w:rsid w:val="00C10293"/>
    <w:rsid w:val="00C1106A"/>
    <w:rsid w:val="00C11542"/>
    <w:rsid w:val="00C11BF5"/>
    <w:rsid w:val="00C11DF8"/>
    <w:rsid w:val="00C12993"/>
    <w:rsid w:val="00C13349"/>
    <w:rsid w:val="00C1395A"/>
    <w:rsid w:val="00C13D5B"/>
    <w:rsid w:val="00C14761"/>
    <w:rsid w:val="00C14B77"/>
    <w:rsid w:val="00C14E0D"/>
    <w:rsid w:val="00C150DA"/>
    <w:rsid w:val="00C15D6F"/>
    <w:rsid w:val="00C16554"/>
    <w:rsid w:val="00C167AB"/>
    <w:rsid w:val="00C16EBA"/>
    <w:rsid w:val="00C17995"/>
    <w:rsid w:val="00C2043C"/>
    <w:rsid w:val="00C2099C"/>
    <w:rsid w:val="00C216DE"/>
    <w:rsid w:val="00C227C9"/>
    <w:rsid w:val="00C22A99"/>
    <w:rsid w:val="00C23155"/>
    <w:rsid w:val="00C232AF"/>
    <w:rsid w:val="00C234D3"/>
    <w:rsid w:val="00C23AB3"/>
    <w:rsid w:val="00C23F02"/>
    <w:rsid w:val="00C24AA8"/>
    <w:rsid w:val="00C250FE"/>
    <w:rsid w:val="00C25F0B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377B8"/>
    <w:rsid w:val="00C37AD5"/>
    <w:rsid w:val="00C40042"/>
    <w:rsid w:val="00C40FC1"/>
    <w:rsid w:val="00C40FD3"/>
    <w:rsid w:val="00C4203D"/>
    <w:rsid w:val="00C42068"/>
    <w:rsid w:val="00C42C2F"/>
    <w:rsid w:val="00C432A0"/>
    <w:rsid w:val="00C436F0"/>
    <w:rsid w:val="00C44CB7"/>
    <w:rsid w:val="00C44D9A"/>
    <w:rsid w:val="00C45775"/>
    <w:rsid w:val="00C45E20"/>
    <w:rsid w:val="00C4673E"/>
    <w:rsid w:val="00C4735E"/>
    <w:rsid w:val="00C47366"/>
    <w:rsid w:val="00C50371"/>
    <w:rsid w:val="00C504A5"/>
    <w:rsid w:val="00C50BBC"/>
    <w:rsid w:val="00C51977"/>
    <w:rsid w:val="00C51C87"/>
    <w:rsid w:val="00C51E06"/>
    <w:rsid w:val="00C52173"/>
    <w:rsid w:val="00C52981"/>
    <w:rsid w:val="00C533D6"/>
    <w:rsid w:val="00C5358F"/>
    <w:rsid w:val="00C544FF"/>
    <w:rsid w:val="00C549FD"/>
    <w:rsid w:val="00C55F05"/>
    <w:rsid w:val="00C56495"/>
    <w:rsid w:val="00C5716D"/>
    <w:rsid w:val="00C575A2"/>
    <w:rsid w:val="00C57C91"/>
    <w:rsid w:val="00C57D50"/>
    <w:rsid w:val="00C603F5"/>
    <w:rsid w:val="00C60CEB"/>
    <w:rsid w:val="00C61C7E"/>
    <w:rsid w:val="00C62B1C"/>
    <w:rsid w:val="00C6322B"/>
    <w:rsid w:val="00C64500"/>
    <w:rsid w:val="00C6495D"/>
    <w:rsid w:val="00C64BF8"/>
    <w:rsid w:val="00C64C1B"/>
    <w:rsid w:val="00C64C77"/>
    <w:rsid w:val="00C65190"/>
    <w:rsid w:val="00C65D28"/>
    <w:rsid w:val="00C660AA"/>
    <w:rsid w:val="00C66914"/>
    <w:rsid w:val="00C7100B"/>
    <w:rsid w:val="00C7107C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32A5"/>
    <w:rsid w:val="00C8464A"/>
    <w:rsid w:val="00C84804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09A"/>
    <w:rsid w:val="00C95B0A"/>
    <w:rsid w:val="00C95F95"/>
    <w:rsid w:val="00C9619C"/>
    <w:rsid w:val="00C9651A"/>
    <w:rsid w:val="00C96531"/>
    <w:rsid w:val="00C97071"/>
    <w:rsid w:val="00C97850"/>
    <w:rsid w:val="00CA0CB8"/>
    <w:rsid w:val="00CA1A90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4AE5"/>
    <w:rsid w:val="00CB6681"/>
    <w:rsid w:val="00CB7885"/>
    <w:rsid w:val="00CC00E5"/>
    <w:rsid w:val="00CC016C"/>
    <w:rsid w:val="00CC149E"/>
    <w:rsid w:val="00CC1F1E"/>
    <w:rsid w:val="00CC2505"/>
    <w:rsid w:val="00CC360A"/>
    <w:rsid w:val="00CC368D"/>
    <w:rsid w:val="00CC45A9"/>
    <w:rsid w:val="00CC520B"/>
    <w:rsid w:val="00CC531F"/>
    <w:rsid w:val="00CC66CA"/>
    <w:rsid w:val="00CC71F6"/>
    <w:rsid w:val="00CC7854"/>
    <w:rsid w:val="00CC7BBC"/>
    <w:rsid w:val="00CC7C71"/>
    <w:rsid w:val="00CC7E9C"/>
    <w:rsid w:val="00CD0B82"/>
    <w:rsid w:val="00CD0EF4"/>
    <w:rsid w:val="00CD158E"/>
    <w:rsid w:val="00CD298A"/>
    <w:rsid w:val="00CD2C31"/>
    <w:rsid w:val="00CD2C98"/>
    <w:rsid w:val="00CD3851"/>
    <w:rsid w:val="00CD4A86"/>
    <w:rsid w:val="00CD5922"/>
    <w:rsid w:val="00CD5E11"/>
    <w:rsid w:val="00CD5F1C"/>
    <w:rsid w:val="00CD60E8"/>
    <w:rsid w:val="00CD6311"/>
    <w:rsid w:val="00CD757A"/>
    <w:rsid w:val="00CD75D4"/>
    <w:rsid w:val="00CE0194"/>
    <w:rsid w:val="00CE08EB"/>
    <w:rsid w:val="00CE09D6"/>
    <w:rsid w:val="00CE0C08"/>
    <w:rsid w:val="00CE0DD4"/>
    <w:rsid w:val="00CE116F"/>
    <w:rsid w:val="00CE1892"/>
    <w:rsid w:val="00CE2450"/>
    <w:rsid w:val="00CE25BD"/>
    <w:rsid w:val="00CE365B"/>
    <w:rsid w:val="00CE3E31"/>
    <w:rsid w:val="00CE490F"/>
    <w:rsid w:val="00CE5270"/>
    <w:rsid w:val="00CE5B2D"/>
    <w:rsid w:val="00CE65F1"/>
    <w:rsid w:val="00CE6956"/>
    <w:rsid w:val="00CE702E"/>
    <w:rsid w:val="00CE7715"/>
    <w:rsid w:val="00CE771F"/>
    <w:rsid w:val="00CE7BEA"/>
    <w:rsid w:val="00CF0186"/>
    <w:rsid w:val="00CF05CE"/>
    <w:rsid w:val="00CF20A7"/>
    <w:rsid w:val="00CF2F60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02C"/>
    <w:rsid w:val="00D05544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3D8"/>
    <w:rsid w:val="00D20C9C"/>
    <w:rsid w:val="00D20CEB"/>
    <w:rsid w:val="00D2159C"/>
    <w:rsid w:val="00D21FD5"/>
    <w:rsid w:val="00D22513"/>
    <w:rsid w:val="00D227FE"/>
    <w:rsid w:val="00D23860"/>
    <w:rsid w:val="00D23A01"/>
    <w:rsid w:val="00D24CD5"/>
    <w:rsid w:val="00D25305"/>
    <w:rsid w:val="00D25BB6"/>
    <w:rsid w:val="00D266D6"/>
    <w:rsid w:val="00D269DE"/>
    <w:rsid w:val="00D30C7C"/>
    <w:rsid w:val="00D310A2"/>
    <w:rsid w:val="00D33AA2"/>
    <w:rsid w:val="00D33EB9"/>
    <w:rsid w:val="00D346F0"/>
    <w:rsid w:val="00D34776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D54"/>
    <w:rsid w:val="00D53F55"/>
    <w:rsid w:val="00D540D8"/>
    <w:rsid w:val="00D545D7"/>
    <w:rsid w:val="00D546C7"/>
    <w:rsid w:val="00D54F4F"/>
    <w:rsid w:val="00D55896"/>
    <w:rsid w:val="00D56BC2"/>
    <w:rsid w:val="00D611FC"/>
    <w:rsid w:val="00D61F5C"/>
    <w:rsid w:val="00D6233C"/>
    <w:rsid w:val="00D6262B"/>
    <w:rsid w:val="00D62839"/>
    <w:rsid w:val="00D63136"/>
    <w:rsid w:val="00D6360D"/>
    <w:rsid w:val="00D63A2B"/>
    <w:rsid w:val="00D63BA7"/>
    <w:rsid w:val="00D6535E"/>
    <w:rsid w:val="00D65F93"/>
    <w:rsid w:val="00D65FFD"/>
    <w:rsid w:val="00D666EF"/>
    <w:rsid w:val="00D67E99"/>
    <w:rsid w:val="00D7007A"/>
    <w:rsid w:val="00D70E4F"/>
    <w:rsid w:val="00D70F2C"/>
    <w:rsid w:val="00D71573"/>
    <w:rsid w:val="00D71B39"/>
    <w:rsid w:val="00D71BC7"/>
    <w:rsid w:val="00D73F20"/>
    <w:rsid w:val="00D74473"/>
    <w:rsid w:val="00D746CC"/>
    <w:rsid w:val="00D74E98"/>
    <w:rsid w:val="00D75198"/>
    <w:rsid w:val="00D75E8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45E3"/>
    <w:rsid w:val="00D85362"/>
    <w:rsid w:val="00D85AAC"/>
    <w:rsid w:val="00D86F94"/>
    <w:rsid w:val="00D870DC"/>
    <w:rsid w:val="00D901F2"/>
    <w:rsid w:val="00D9056A"/>
    <w:rsid w:val="00D9058C"/>
    <w:rsid w:val="00D9097A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0EA3"/>
    <w:rsid w:val="00DB17E0"/>
    <w:rsid w:val="00DB1C44"/>
    <w:rsid w:val="00DB1D5D"/>
    <w:rsid w:val="00DB2240"/>
    <w:rsid w:val="00DB2950"/>
    <w:rsid w:val="00DB2BFF"/>
    <w:rsid w:val="00DB31F2"/>
    <w:rsid w:val="00DB347A"/>
    <w:rsid w:val="00DB34D9"/>
    <w:rsid w:val="00DB388F"/>
    <w:rsid w:val="00DB3C07"/>
    <w:rsid w:val="00DB4E61"/>
    <w:rsid w:val="00DB4FB4"/>
    <w:rsid w:val="00DB5D6B"/>
    <w:rsid w:val="00DB5DD8"/>
    <w:rsid w:val="00DB60F3"/>
    <w:rsid w:val="00DB623D"/>
    <w:rsid w:val="00DB67BC"/>
    <w:rsid w:val="00DB6A9E"/>
    <w:rsid w:val="00DB6C94"/>
    <w:rsid w:val="00DB7DEA"/>
    <w:rsid w:val="00DC064F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559"/>
    <w:rsid w:val="00DF4CDC"/>
    <w:rsid w:val="00DF571D"/>
    <w:rsid w:val="00DF742C"/>
    <w:rsid w:val="00DF7494"/>
    <w:rsid w:val="00DF785F"/>
    <w:rsid w:val="00DF7B0F"/>
    <w:rsid w:val="00E01665"/>
    <w:rsid w:val="00E01D7D"/>
    <w:rsid w:val="00E022E4"/>
    <w:rsid w:val="00E02F0E"/>
    <w:rsid w:val="00E03329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5D25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52FA"/>
    <w:rsid w:val="00E16060"/>
    <w:rsid w:val="00E175A4"/>
    <w:rsid w:val="00E1765D"/>
    <w:rsid w:val="00E20A15"/>
    <w:rsid w:val="00E2164D"/>
    <w:rsid w:val="00E21E2F"/>
    <w:rsid w:val="00E23ADC"/>
    <w:rsid w:val="00E24035"/>
    <w:rsid w:val="00E24259"/>
    <w:rsid w:val="00E2496C"/>
    <w:rsid w:val="00E24BCE"/>
    <w:rsid w:val="00E24D04"/>
    <w:rsid w:val="00E24D64"/>
    <w:rsid w:val="00E26358"/>
    <w:rsid w:val="00E2717E"/>
    <w:rsid w:val="00E27181"/>
    <w:rsid w:val="00E30067"/>
    <w:rsid w:val="00E303B4"/>
    <w:rsid w:val="00E30C11"/>
    <w:rsid w:val="00E312AE"/>
    <w:rsid w:val="00E315F6"/>
    <w:rsid w:val="00E31B20"/>
    <w:rsid w:val="00E32365"/>
    <w:rsid w:val="00E3296A"/>
    <w:rsid w:val="00E32CC5"/>
    <w:rsid w:val="00E33065"/>
    <w:rsid w:val="00E33473"/>
    <w:rsid w:val="00E33F73"/>
    <w:rsid w:val="00E349FB"/>
    <w:rsid w:val="00E34BE9"/>
    <w:rsid w:val="00E35727"/>
    <w:rsid w:val="00E35829"/>
    <w:rsid w:val="00E35CBB"/>
    <w:rsid w:val="00E35D35"/>
    <w:rsid w:val="00E36114"/>
    <w:rsid w:val="00E37C2E"/>
    <w:rsid w:val="00E37CF0"/>
    <w:rsid w:val="00E37D88"/>
    <w:rsid w:val="00E37F09"/>
    <w:rsid w:val="00E37F6F"/>
    <w:rsid w:val="00E4005A"/>
    <w:rsid w:val="00E4046F"/>
    <w:rsid w:val="00E409FF"/>
    <w:rsid w:val="00E40FC9"/>
    <w:rsid w:val="00E41259"/>
    <w:rsid w:val="00E4152C"/>
    <w:rsid w:val="00E415A9"/>
    <w:rsid w:val="00E4210D"/>
    <w:rsid w:val="00E42CB1"/>
    <w:rsid w:val="00E43A7B"/>
    <w:rsid w:val="00E44567"/>
    <w:rsid w:val="00E455A0"/>
    <w:rsid w:val="00E46018"/>
    <w:rsid w:val="00E46ED3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8AE"/>
    <w:rsid w:val="00E55A57"/>
    <w:rsid w:val="00E55B7F"/>
    <w:rsid w:val="00E56747"/>
    <w:rsid w:val="00E57458"/>
    <w:rsid w:val="00E574DD"/>
    <w:rsid w:val="00E60304"/>
    <w:rsid w:val="00E60C08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6798B"/>
    <w:rsid w:val="00E7037B"/>
    <w:rsid w:val="00E714E8"/>
    <w:rsid w:val="00E72AE2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07BA"/>
    <w:rsid w:val="00E81431"/>
    <w:rsid w:val="00E8145A"/>
    <w:rsid w:val="00E81720"/>
    <w:rsid w:val="00E8305C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065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645"/>
    <w:rsid w:val="00EB3BF0"/>
    <w:rsid w:val="00EB3D6F"/>
    <w:rsid w:val="00EB3E94"/>
    <w:rsid w:val="00EB4518"/>
    <w:rsid w:val="00EB49CC"/>
    <w:rsid w:val="00EB4AB5"/>
    <w:rsid w:val="00EB51D3"/>
    <w:rsid w:val="00EB5E7C"/>
    <w:rsid w:val="00EB696D"/>
    <w:rsid w:val="00EB7352"/>
    <w:rsid w:val="00EB7518"/>
    <w:rsid w:val="00EC058E"/>
    <w:rsid w:val="00EC2850"/>
    <w:rsid w:val="00EC3A40"/>
    <w:rsid w:val="00EC456B"/>
    <w:rsid w:val="00EC4820"/>
    <w:rsid w:val="00EC4B6E"/>
    <w:rsid w:val="00EC4E47"/>
    <w:rsid w:val="00EC5111"/>
    <w:rsid w:val="00EC581F"/>
    <w:rsid w:val="00EC588C"/>
    <w:rsid w:val="00EC5BB0"/>
    <w:rsid w:val="00EC6E13"/>
    <w:rsid w:val="00EC76E9"/>
    <w:rsid w:val="00EC7ACA"/>
    <w:rsid w:val="00ED0C12"/>
    <w:rsid w:val="00ED3716"/>
    <w:rsid w:val="00ED3B47"/>
    <w:rsid w:val="00ED405C"/>
    <w:rsid w:val="00ED515E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30B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4B6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1BC"/>
    <w:rsid w:val="00F04B97"/>
    <w:rsid w:val="00F05441"/>
    <w:rsid w:val="00F059EF"/>
    <w:rsid w:val="00F05E67"/>
    <w:rsid w:val="00F05FC8"/>
    <w:rsid w:val="00F06228"/>
    <w:rsid w:val="00F06571"/>
    <w:rsid w:val="00F07335"/>
    <w:rsid w:val="00F074E6"/>
    <w:rsid w:val="00F076FB"/>
    <w:rsid w:val="00F07C5A"/>
    <w:rsid w:val="00F100B3"/>
    <w:rsid w:val="00F101B8"/>
    <w:rsid w:val="00F10636"/>
    <w:rsid w:val="00F10AA5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422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69DE"/>
    <w:rsid w:val="00F2797E"/>
    <w:rsid w:val="00F279DF"/>
    <w:rsid w:val="00F27BF3"/>
    <w:rsid w:val="00F27F0B"/>
    <w:rsid w:val="00F30031"/>
    <w:rsid w:val="00F31FB8"/>
    <w:rsid w:val="00F3213D"/>
    <w:rsid w:val="00F32E3A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58A1"/>
    <w:rsid w:val="00F46514"/>
    <w:rsid w:val="00F4688C"/>
    <w:rsid w:val="00F46F6F"/>
    <w:rsid w:val="00F5227E"/>
    <w:rsid w:val="00F53B51"/>
    <w:rsid w:val="00F55632"/>
    <w:rsid w:val="00F5645D"/>
    <w:rsid w:val="00F57306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87C"/>
    <w:rsid w:val="00F63FB1"/>
    <w:rsid w:val="00F6429F"/>
    <w:rsid w:val="00F64D76"/>
    <w:rsid w:val="00F65033"/>
    <w:rsid w:val="00F6506D"/>
    <w:rsid w:val="00F65266"/>
    <w:rsid w:val="00F655F9"/>
    <w:rsid w:val="00F66015"/>
    <w:rsid w:val="00F66831"/>
    <w:rsid w:val="00F669F6"/>
    <w:rsid w:val="00F677D6"/>
    <w:rsid w:val="00F70A2A"/>
    <w:rsid w:val="00F71992"/>
    <w:rsid w:val="00F71A11"/>
    <w:rsid w:val="00F71A34"/>
    <w:rsid w:val="00F736B9"/>
    <w:rsid w:val="00F742FD"/>
    <w:rsid w:val="00F74918"/>
    <w:rsid w:val="00F74B3F"/>
    <w:rsid w:val="00F74C18"/>
    <w:rsid w:val="00F74FBB"/>
    <w:rsid w:val="00F7610B"/>
    <w:rsid w:val="00F80AC3"/>
    <w:rsid w:val="00F810D1"/>
    <w:rsid w:val="00F820E8"/>
    <w:rsid w:val="00F825BE"/>
    <w:rsid w:val="00F85FDA"/>
    <w:rsid w:val="00F8654F"/>
    <w:rsid w:val="00F86BA8"/>
    <w:rsid w:val="00F86FA4"/>
    <w:rsid w:val="00F87771"/>
    <w:rsid w:val="00F90454"/>
    <w:rsid w:val="00F90D14"/>
    <w:rsid w:val="00F92788"/>
    <w:rsid w:val="00F92C1C"/>
    <w:rsid w:val="00F9310E"/>
    <w:rsid w:val="00F93EA0"/>
    <w:rsid w:val="00F94D0C"/>
    <w:rsid w:val="00F9514E"/>
    <w:rsid w:val="00F96A0F"/>
    <w:rsid w:val="00F96BEA"/>
    <w:rsid w:val="00F974D2"/>
    <w:rsid w:val="00F97BB9"/>
    <w:rsid w:val="00FA088B"/>
    <w:rsid w:val="00FA093A"/>
    <w:rsid w:val="00FA1048"/>
    <w:rsid w:val="00FA119E"/>
    <w:rsid w:val="00FA1DE4"/>
    <w:rsid w:val="00FA33C3"/>
    <w:rsid w:val="00FA42AE"/>
    <w:rsid w:val="00FA577B"/>
    <w:rsid w:val="00FA5C45"/>
    <w:rsid w:val="00FA5D0D"/>
    <w:rsid w:val="00FA75F5"/>
    <w:rsid w:val="00FA7C1E"/>
    <w:rsid w:val="00FB0DD9"/>
    <w:rsid w:val="00FB19AA"/>
    <w:rsid w:val="00FB1BFE"/>
    <w:rsid w:val="00FB1D73"/>
    <w:rsid w:val="00FB1E1B"/>
    <w:rsid w:val="00FB2D2E"/>
    <w:rsid w:val="00FB4405"/>
    <w:rsid w:val="00FB49B4"/>
    <w:rsid w:val="00FB56D5"/>
    <w:rsid w:val="00FB6A5C"/>
    <w:rsid w:val="00FB6AE0"/>
    <w:rsid w:val="00FB718F"/>
    <w:rsid w:val="00FB74B3"/>
    <w:rsid w:val="00FB7E90"/>
    <w:rsid w:val="00FC0AA5"/>
    <w:rsid w:val="00FC12BD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1D49"/>
    <w:rsid w:val="00FD21DF"/>
    <w:rsid w:val="00FD25BA"/>
    <w:rsid w:val="00FD28B8"/>
    <w:rsid w:val="00FD2A1D"/>
    <w:rsid w:val="00FD2C43"/>
    <w:rsid w:val="00FD3055"/>
    <w:rsid w:val="00FD332F"/>
    <w:rsid w:val="00FD373B"/>
    <w:rsid w:val="00FD3958"/>
    <w:rsid w:val="00FD53B6"/>
    <w:rsid w:val="00FD6C3A"/>
    <w:rsid w:val="00FD7E82"/>
    <w:rsid w:val="00FD7F6D"/>
    <w:rsid w:val="00FE0161"/>
    <w:rsid w:val="00FE0CBA"/>
    <w:rsid w:val="00FE253B"/>
    <w:rsid w:val="00FE2913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2A0"/>
    <w:rsid w:val="00FF1DD6"/>
    <w:rsid w:val="00FF24DA"/>
    <w:rsid w:val="00FF25C0"/>
    <w:rsid w:val="00FF2685"/>
    <w:rsid w:val="00FF2C72"/>
    <w:rsid w:val="00FF3982"/>
    <w:rsid w:val="00FF4441"/>
    <w:rsid w:val="00FF4867"/>
    <w:rsid w:val="00FF553A"/>
    <w:rsid w:val="00FF5F05"/>
    <w:rsid w:val="00FF5F4B"/>
    <w:rsid w:val="00FF61CF"/>
    <w:rsid w:val="00FF6F68"/>
    <w:rsid w:val="00FF7DEA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8FF98569-8C92-4687-9502-896292945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1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hyperlink" Target="https://us06web.zoom.us/j/81310427816?pwd=RnpGRnY5dmd2dnl5WS9FaGQwVEhydz09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Links>
    <vt:vector size="24" baseType="variant">
      <vt:variant>
        <vt:i4>8192001</vt:i4>
      </vt:variant>
      <vt:variant>
        <vt:i4>9</vt:i4>
      </vt:variant>
      <vt:variant>
        <vt:i4>0</vt:i4>
      </vt:variant>
      <vt:variant>
        <vt:i4>5</vt:i4>
      </vt:variant>
      <vt:variant>
        <vt:lpwstr>mailto:gbussing@kc.rr.com</vt:lpwstr>
      </vt:variant>
      <vt:variant>
        <vt:lpwstr/>
      </vt:variant>
      <vt:variant>
        <vt:i4>2293812</vt:i4>
      </vt:variant>
      <vt:variant>
        <vt:i4>6</vt:i4>
      </vt:variant>
      <vt:variant>
        <vt:i4>0</vt:i4>
      </vt:variant>
      <vt:variant>
        <vt:i4>5</vt:i4>
      </vt:variant>
      <vt:variant>
        <vt:lpwstr>https://us06web.zoom.us/j/81310427816?pwd=RnpGRnY5dmd2dnl5WS9FaGQwVEhydz09</vt:lpwstr>
      </vt:variant>
      <vt:variant>
        <vt:lpwstr/>
      </vt:variant>
      <vt:variant>
        <vt:i4>5767214</vt:i4>
      </vt:variant>
      <vt:variant>
        <vt:i4>3</vt:i4>
      </vt:variant>
      <vt:variant>
        <vt:i4>0</vt:i4>
      </vt:variant>
      <vt:variant>
        <vt:i4>5</vt:i4>
      </vt:variant>
      <vt:variant>
        <vt:lpwstr>mailto:trey.meyer@gmail.com</vt:lpwstr>
      </vt:variant>
      <vt:variant>
        <vt:lpwstr/>
      </vt:variant>
      <vt:variant>
        <vt:i4>6225941</vt:i4>
      </vt:variant>
      <vt:variant>
        <vt:i4>0</vt:i4>
      </vt:variant>
      <vt:variant>
        <vt:i4>0</vt:i4>
      </vt:variant>
      <vt:variant>
        <vt:i4>5</vt:i4>
      </vt:variant>
      <vt:variant>
        <vt:lpwstr>http://eepurl.com/ic0V7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69</cp:revision>
  <cp:lastPrinted>2023-03-14T02:54:00Z</cp:lastPrinted>
  <dcterms:created xsi:type="dcterms:W3CDTF">2023-03-19T15:31:00Z</dcterms:created>
  <dcterms:modified xsi:type="dcterms:W3CDTF">2023-03-1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